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0DCB8" w14:textId="77777777" w:rsidR="00110FF9" w:rsidRPr="0000458A" w:rsidRDefault="00110FF9" w:rsidP="004B593A">
      <w:pPr>
        <w:rPr>
          <w:rFonts w:ascii="Arial" w:hAnsi="Arial" w:cs="Arial"/>
          <w:sz w:val="32"/>
          <w:szCs w:val="32"/>
          <w:lang w:val="en-GB"/>
        </w:rPr>
      </w:pPr>
      <w:r w:rsidRPr="0000458A">
        <w:rPr>
          <w:rFonts w:ascii="Arial" w:hAnsi="Arial" w:cs="Arial"/>
          <w:sz w:val="32"/>
          <w:szCs w:val="32"/>
          <w:lang w:val="en-GB"/>
        </w:rPr>
        <w:t xml:space="preserve">Nanyang Technological University </w:t>
      </w:r>
    </w:p>
    <w:p w14:paraId="0CA02D4E" w14:textId="78CD2D8B" w:rsidR="00110FF9" w:rsidRPr="0000458A" w:rsidRDefault="00110FF9" w:rsidP="004B593A">
      <w:pPr>
        <w:rPr>
          <w:rFonts w:ascii="Arial" w:hAnsi="Arial" w:cs="Arial"/>
          <w:b/>
          <w:sz w:val="56"/>
          <w:szCs w:val="56"/>
          <w:lang w:val="en-GB"/>
        </w:rPr>
      </w:pP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Lab </w:t>
      </w:r>
      <w:r w:rsidR="00AE3659">
        <w:rPr>
          <w:rFonts w:ascii="Arial" w:hAnsi="Arial" w:cs="Arial"/>
          <w:b/>
          <w:sz w:val="56"/>
          <w:szCs w:val="56"/>
          <w:lang w:val="en-GB"/>
        </w:rPr>
        <w:t>2</w:t>
      </w: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 Deliverable</w:t>
      </w:r>
      <w:r w:rsidR="004B593A" w:rsidRPr="0000458A">
        <w:rPr>
          <w:rFonts w:ascii="Arial" w:hAnsi="Arial" w:cs="Arial"/>
          <w:b/>
          <w:sz w:val="56"/>
          <w:szCs w:val="56"/>
          <w:lang w:val="en-GB"/>
        </w:rPr>
        <w:t>s</w:t>
      </w:r>
      <w:r w:rsidRPr="0000458A">
        <w:rPr>
          <w:rFonts w:ascii="Arial" w:hAnsi="Arial" w:cs="Arial"/>
          <w:b/>
          <w:sz w:val="56"/>
          <w:szCs w:val="56"/>
          <w:lang w:val="en-GB"/>
        </w:rPr>
        <w:t>:</w:t>
      </w:r>
    </w:p>
    <w:p w14:paraId="77F6AE1F" w14:textId="77777777" w:rsidR="00110FF9" w:rsidRPr="0000458A" w:rsidRDefault="00110FF9" w:rsidP="004B593A">
      <w:pPr>
        <w:rPr>
          <w:rFonts w:ascii="Arial" w:hAnsi="Arial" w:cs="Arial"/>
          <w:b/>
          <w:sz w:val="56"/>
          <w:szCs w:val="56"/>
          <w:lang w:val="en-GB"/>
        </w:rPr>
      </w:pPr>
      <w:r w:rsidRPr="0000458A">
        <w:rPr>
          <w:rFonts w:ascii="Arial" w:hAnsi="Arial" w:cs="Arial"/>
          <w:b/>
          <w:sz w:val="56"/>
          <w:szCs w:val="56"/>
          <w:lang w:val="en-GB"/>
        </w:rPr>
        <w:t>CZ2006 Software E</w:t>
      </w:r>
      <w:r w:rsidRPr="0000458A">
        <w:rPr>
          <w:rFonts w:ascii="Arial" w:hAnsi="Arial" w:cs="Arial"/>
          <w:b/>
          <w:sz w:val="56"/>
          <w:szCs w:val="56"/>
          <w:lang w:val="en-GB" w:eastAsia="zh-CN"/>
        </w:rPr>
        <w:t>ngin</w:t>
      </w: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eering </w:t>
      </w:r>
    </w:p>
    <w:p w14:paraId="7E16571A" w14:textId="77777777" w:rsidR="00BD483C" w:rsidRPr="0000458A" w:rsidRDefault="00BD483C" w:rsidP="004B593A">
      <w:pPr>
        <w:rPr>
          <w:rFonts w:ascii="Arial" w:hAnsi="Arial" w:cs="Arial"/>
          <w:sz w:val="28"/>
          <w:szCs w:val="28"/>
          <w:lang w:val="en-GB"/>
        </w:rPr>
      </w:pPr>
    </w:p>
    <w:p w14:paraId="4D82E295" w14:textId="14222C9E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Name: </w:t>
      </w:r>
    </w:p>
    <w:p w14:paraId="313B49C4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Shen </w:t>
      </w:r>
      <w:proofErr w:type="spellStart"/>
      <w:r w:rsidRPr="0000458A">
        <w:rPr>
          <w:rFonts w:ascii="Arial" w:hAnsi="Arial" w:cs="Arial"/>
          <w:sz w:val="28"/>
          <w:szCs w:val="28"/>
          <w:lang w:val="en-GB"/>
        </w:rPr>
        <w:t>GuangXu</w:t>
      </w:r>
      <w:proofErr w:type="spellEnd"/>
      <w:r w:rsidRPr="0000458A">
        <w:rPr>
          <w:rFonts w:ascii="Arial" w:hAnsi="Arial" w:cs="Arial"/>
          <w:sz w:val="28"/>
          <w:szCs w:val="28"/>
          <w:lang w:val="en-GB"/>
        </w:rPr>
        <w:t xml:space="preserve">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0675J</w:t>
      </w:r>
    </w:p>
    <w:p w14:paraId="4A89C3A9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Elaine Pak        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1405K</w:t>
      </w:r>
    </w:p>
    <w:p w14:paraId="222413F8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Choong Han Yi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0140J</w:t>
      </w:r>
    </w:p>
    <w:p w14:paraId="5D1EE84F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Guo </w:t>
      </w:r>
      <w:proofErr w:type="spellStart"/>
      <w:r w:rsidRPr="0000458A">
        <w:rPr>
          <w:rFonts w:ascii="Arial" w:hAnsi="Arial" w:cs="Arial"/>
          <w:sz w:val="28"/>
          <w:szCs w:val="28"/>
          <w:lang w:val="en-GB"/>
        </w:rPr>
        <w:t>WanYao</w:t>
      </w:r>
      <w:proofErr w:type="spellEnd"/>
      <w:r w:rsidRPr="0000458A">
        <w:rPr>
          <w:rFonts w:ascii="Arial" w:hAnsi="Arial" w:cs="Arial"/>
          <w:sz w:val="28"/>
          <w:szCs w:val="28"/>
          <w:lang w:val="en-GB"/>
        </w:rPr>
        <w:t xml:space="preserve">   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2530E</w:t>
      </w:r>
    </w:p>
    <w:p w14:paraId="05C30907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Zhang </w:t>
      </w:r>
      <w:proofErr w:type="spellStart"/>
      <w:r w:rsidRPr="0000458A">
        <w:rPr>
          <w:rFonts w:ascii="Arial" w:hAnsi="Arial" w:cs="Arial"/>
          <w:sz w:val="28"/>
          <w:szCs w:val="28"/>
          <w:lang w:val="en-GB"/>
        </w:rPr>
        <w:t>YongZhe</w:t>
      </w:r>
      <w:proofErr w:type="spellEnd"/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921423J</w:t>
      </w:r>
    </w:p>
    <w:p w14:paraId="263DFB5B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Goh Jia Rui, </w:t>
      </w:r>
      <w:proofErr w:type="spellStart"/>
      <w:r w:rsidRPr="0000458A">
        <w:rPr>
          <w:rFonts w:ascii="Arial" w:hAnsi="Arial" w:cs="Arial"/>
          <w:sz w:val="28"/>
          <w:szCs w:val="28"/>
          <w:lang w:val="en-GB"/>
        </w:rPr>
        <w:t>Bryna</w:t>
      </w:r>
      <w:proofErr w:type="spellEnd"/>
      <w:r w:rsidRPr="0000458A">
        <w:rPr>
          <w:rFonts w:ascii="Arial" w:hAnsi="Arial" w:cs="Arial"/>
          <w:sz w:val="28"/>
          <w:szCs w:val="28"/>
          <w:lang w:val="en-GB"/>
        </w:rPr>
        <w:tab/>
        <w:t>U1822465A</w:t>
      </w:r>
    </w:p>
    <w:p w14:paraId="2121435E" w14:textId="77777777" w:rsidR="00BD483C" w:rsidRPr="0000458A" w:rsidRDefault="00BD483C" w:rsidP="004B593A">
      <w:pPr>
        <w:rPr>
          <w:rFonts w:ascii="Arial" w:hAnsi="Arial" w:cs="Arial"/>
          <w:sz w:val="28"/>
          <w:szCs w:val="28"/>
          <w:lang w:val="en-GB"/>
        </w:rPr>
      </w:pPr>
    </w:p>
    <w:p w14:paraId="32E0932C" w14:textId="1479D65C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Lab Group: SS9</w:t>
      </w:r>
    </w:p>
    <w:p w14:paraId="5188042B" w14:textId="7256BF68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Team Name: AAAAAA</w:t>
      </w:r>
    </w:p>
    <w:p w14:paraId="16474EC5" w14:textId="77777777" w:rsidR="009B270F" w:rsidRPr="0000458A" w:rsidRDefault="00BD483C" w:rsidP="004B593A">
      <w:pPr>
        <w:spacing w:before="0" w:after="160"/>
        <w:rPr>
          <w:rFonts w:ascii="Arial" w:hAnsi="Arial" w:cs="Arial"/>
          <w:b/>
          <w:bCs/>
          <w:sz w:val="32"/>
          <w:szCs w:val="32"/>
          <w:lang w:val="en-GB"/>
        </w:rPr>
      </w:pPr>
      <w:r w:rsidRPr="0000458A">
        <w:rPr>
          <w:rFonts w:ascii="Arial" w:hAnsi="Arial" w:cs="Arial"/>
          <w:b/>
          <w:bCs/>
          <w:sz w:val="32"/>
          <w:szCs w:val="32"/>
          <w:lang w:val="en-GB"/>
        </w:rPr>
        <w:br w:type="page"/>
      </w:r>
    </w:p>
    <w:sdt>
      <w:sdtPr>
        <w:rPr>
          <w:rFonts w:ascii="Arial" w:hAnsi="Arial" w:cs="Arial"/>
          <w:b/>
          <w:lang w:val="en-GB"/>
        </w:rPr>
        <w:id w:val="-431352688"/>
        <w:docPartObj>
          <w:docPartGallery w:val="Table of Contents"/>
          <w:docPartUnique/>
        </w:docPartObj>
      </w:sdtPr>
      <w:sdtEndPr>
        <w:rPr>
          <w:b w:val="0"/>
          <w:bCs/>
          <w:sz w:val="22"/>
          <w:szCs w:val="22"/>
        </w:rPr>
      </w:sdtEndPr>
      <w:sdtContent>
        <w:p w14:paraId="220A0FB4" w14:textId="75D7CECF" w:rsidR="009B270F" w:rsidRPr="0000458A" w:rsidRDefault="009B270F" w:rsidP="00CD3334">
          <w:pPr>
            <w:rPr>
              <w:rFonts w:ascii="Arial" w:hAnsi="Arial" w:cs="Arial"/>
              <w:b/>
              <w:bCs/>
              <w:sz w:val="22"/>
              <w:szCs w:val="22"/>
              <w:u w:val="single"/>
              <w:lang w:val="en-GB"/>
            </w:rPr>
          </w:pPr>
          <w:r w:rsidRPr="0000458A">
            <w:rPr>
              <w:rFonts w:ascii="Arial" w:hAnsi="Arial" w:cs="Arial"/>
              <w:b/>
              <w:bCs/>
              <w:sz w:val="22"/>
              <w:szCs w:val="22"/>
              <w:u w:val="single"/>
              <w:lang w:val="en-GB"/>
            </w:rPr>
            <w:t>Table of Contents</w:t>
          </w:r>
        </w:p>
        <w:p w14:paraId="60B46ACA" w14:textId="499D36B6" w:rsidR="000F3FD5" w:rsidRDefault="009B270F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r w:rsidRPr="00E27B26">
            <w:rPr>
              <w:rFonts w:ascii="Arial" w:hAnsi="Arial" w:cs="Arial"/>
              <w:sz w:val="22"/>
              <w:szCs w:val="22"/>
              <w:lang w:val="en-GB"/>
            </w:rPr>
            <w:fldChar w:fldCharType="begin"/>
          </w:r>
          <w:r w:rsidRPr="00E27B26">
            <w:rPr>
              <w:rFonts w:ascii="Arial" w:hAnsi="Arial" w:cs="Arial"/>
              <w:sz w:val="22"/>
              <w:szCs w:val="22"/>
              <w:lang w:val="en-GB"/>
            </w:rPr>
            <w:instrText xml:space="preserve"> TOC \o "1-3" \h \z \u </w:instrText>
          </w:r>
          <w:r w:rsidRPr="00E27B26">
            <w:rPr>
              <w:rFonts w:ascii="Arial" w:hAnsi="Arial" w:cs="Arial"/>
              <w:sz w:val="22"/>
              <w:szCs w:val="22"/>
              <w:lang w:val="en-GB"/>
            </w:rPr>
            <w:fldChar w:fldCharType="separate"/>
          </w:r>
          <w:hyperlink w:anchor="_Toc33360722" w:history="1">
            <w:r w:rsidR="000F3FD5" w:rsidRPr="00FE31FB">
              <w:rPr>
                <w:rStyle w:val="Hyperlink"/>
                <w:rFonts w:cs="Arial"/>
                <w:noProof/>
                <w:lang w:val="en-GB"/>
              </w:rPr>
              <w:t>1.</w:t>
            </w:r>
            <w:r w:rsidR="000F3FD5">
              <w:rPr>
                <w:noProof/>
                <w:sz w:val="22"/>
                <w:szCs w:val="22"/>
                <w:lang w:val="en-SG" w:eastAsia="zh-CN"/>
              </w:rPr>
              <w:tab/>
            </w:r>
            <w:r w:rsidR="000F3FD5" w:rsidRPr="00FE31FB">
              <w:rPr>
                <w:rStyle w:val="Hyperlink"/>
                <w:rFonts w:cs="Arial"/>
                <w:noProof/>
                <w:lang w:val="en-GB"/>
              </w:rPr>
              <w:t>Mission Statement</w:t>
            </w:r>
            <w:r w:rsidR="000F3FD5">
              <w:rPr>
                <w:noProof/>
                <w:webHidden/>
              </w:rPr>
              <w:tab/>
            </w:r>
            <w:r w:rsidR="000F3FD5">
              <w:rPr>
                <w:noProof/>
                <w:webHidden/>
              </w:rPr>
              <w:fldChar w:fldCharType="begin"/>
            </w:r>
            <w:r w:rsidR="000F3FD5">
              <w:rPr>
                <w:noProof/>
                <w:webHidden/>
              </w:rPr>
              <w:instrText xml:space="preserve"> PAGEREF _Toc33360722 \h </w:instrText>
            </w:r>
            <w:r w:rsidR="000F3FD5">
              <w:rPr>
                <w:noProof/>
                <w:webHidden/>
              </w:rPr>
            </w:r>
            <w:r w:rsidR="000F3FD5">
              <w:rPr>
                <w:noProof/>
                <w:webHidden/>
              </w:rPr>
              <w:fldChar w:fldCharType="separate"/>
            </w:r>
            <w:r w:rsidR="000F3FD5">
              <w:rPr>
                <w:noProof/>
                <w:webHidden/>
              </w:rPr>
              <w:t>3</w:t>
            </w:r>
            <w:r w:rsidR="000F3FD5">
              <w:rPr>
                <w:noProof/>
                <w:webHidden/>
              </w:rPr>
              <w:fldChar w:fldCharType="end"/>
            </w:r>
          </w:hyperlink>
        </w:p>
        <w:p w14:paraId="0471A605" w14:textId="46A84C37" w:rsidR="000F3FD5" w:rsidRDefault="000F3FD5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23" w:history="1">
            <w:r w:rsidRPr="00FE31FB">
              <w:rPr>
                <w:rStyle w:val="Hyperlink"/>
                <w:rFonts w:cs="Arial"/>
                <w:noProof/>
                <w:lang w:val="en-GB"/>
              </w:rPr>
              <w:t>2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FE31FB">
              <w:rPr>
                <w:rStyle w:val="Hyperlink"/>
                <w:rFonts w:cs="Arial"/>
                <w:noProof/>
                <w:lang w:val="en-GB"/>
              </w:rPr>
              <w:t>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60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FAD11B" w14:textId="05C33047" w:rsidR="000F3FD5" w:rsidRDefault="000F3FD5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24" w:history="1">
            <w:r w:rsidRPr="00FE31FB">
              <w:rPr>
                <w:rStyle w:val="Hyperlink"/>
                <w:rFonts w:cs="Arial"/>
                <w:noProof/>
                <w:lang w:val="en-GB"/>
              </w:rPr>
              <w:t>3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FE31FB">
              <w:rPr>
                <w:rStyle w:val="Hyperlink"/>
                <w:rFonts w:cs="Arial"/>
                <w:noProof/>
                <w:lang w:val="en-GB"/>
              </w:rPr>
              <w:t>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60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34B0A2" w14:textId="7F16CE0E" w:rsidR="000F3FD5" w:rsidRDefault="000F3FD5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25" w:history="1">
            <w:r w:rsidRPr="00FE31FB">
              <w:rPr>
                <w:rStyle w:val="Hyperlink"/>
                <w:rFonts w:cs="Arial"/>
                <w:noProof/>
                <w:lang w:val="en-GB"/>
              </w:rPr>
              <w:t>3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FE31FB">
              <w:rPr>
                <w:rStyle w:val="Hyperlink"/>
                <w:rFonts w:cs="Arial"/>
                <w:noProof/>
                <w:lang w:val="en-GB"/>
              </w:rPr>
              <w:t>Use Cas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60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8F6B2" w14:textId="181BFD21" w:rsidR="000F3FD5" w:rsidRDefault="000F3FD5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26" w:history="1">
            <w:r w:rsidRPr="00FE31FB">
              <w:rPr>
                <w:rStyle w:val="Hyperlink"/>
                <w:rFonts w:cs="Arial"/>
                <w:noProof/>
                <w:lang w:val="en-GB"/>
              </w:rPr>
              <w:t>4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FE31FB">
              <w:rPr>
                <w:rStyle w:val="Hyperlink"/>
                <w:rFonts w:cs="Arial"/>
                <w:noProof/>
                <w:lang w:val="en-GB"/>
              </w:rPr>
              <w:t>Use Case Descri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60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CB4D9" w14:textId="25E2C028" w:rsidR="000F3FD5" w:rsidRDefault="000F3FD5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27" w:history="1">
            <w:r w:rsidRPr="00FE31FB">
              <w:rPr>
                <w:rStyle w:val="Hyperlink"/>
                <w:noProof/>
                <w:lang w:val="en-GB"/>
              </w:rPr>
              <w:t>4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FE31FB">
              <w:rPr>
                <w:rStyle w:val="Hyperlink"/>
                <w:noProof/>
                <w:lang w:val="en-GB"/>
              </w:rPr>
              <w:t>Entity Clas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60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2CCCA" w14:textId="1E82A7F7" w:rsidR="000F3FD5" w:rsidRDefault="000F3FD5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28" w:history="1">
            <w:r w:rsidRPr="00FE31FB">
              <w:rPr>
                <w:rStyle w:val="Hyperlink"/>
                <w:noProof/>
                <w:lang w:val="en-GB"/>
              </w:rPr>
              <w:t>5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FE31FB">
              <w:rPr>
                <w:rStyle w:val="Hyperlink"/>
                <w:noProof/>
                <w:lang w:val="en-GB"/>
              </w:rPr>
              <w:t>Key Classes (Boundary and Contro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60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720B2" w14:textId="632734EA" w:rsidR="000F3FD5" w:rsidRDefault="000F3FD5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29" w:history="1">
            <w:r w:rsidRPr="00FE31FB">
              <w:rPr>
                <w:rStyle w:val="Hyperlink"/>
                <w:noProof/>
                <w:lang w:val="en-GB"/>
              </w:rPr>
              <w:t>6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FE31FB">
              <w:rPr>
                <w:rStyle w:val="Hyperlink"/>
                <w:noProof/>
                <w:lang w:val="en-GB"/>
              </w:rPr>
              <w:t>Sequence Diagra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60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E3929" w14:textId="0F92A630" w:rsidR="000F3FD5" w:rsidRDefault="000F3FD5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30" w:history="1">
            <w:r w:rsidRPr="00FE31FB">
              <w:rPr>
                <w:rStyle w:val="Hyperlink"/>
                <w:noProof/>
                <w:lang w:val="en-GB"/>
              </w:rPr>
              <w:t>7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FE31FB">
              <w:rPr>
                <w:rStyle w:val="Hyperlink"/>
                <w:noProof/>
                <w:lang w:val="en-GB"/>
              </w:rPr>
              <w:t>Dialog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60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3B456" w14:textId="1B44B43B" w:rsidR="000F3FD5" w:rsidRDefault="000F3FD5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31" w:history="1">
            <w:r w:rsidRPr="00FE31FB">
              <w:rPr>
                <w:rStyle w:val="Hyperlink"/>
                <w:rFonts w:cs="Arial"/>
                <w:noProof/>
                <w:lang w:val="en-GB"/>
              </w:rPr>
              <w:t>5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FE31FB">
              <w:rPr>
                <w:rStyle w:val="Hyperlink"/>
                <w:rFonts w:cs="Arial"/>
                <w:noProof/>
                <w:lang w:val="en-GB"/>
              </w:rPr>
              <w:t>Data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60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A03EF" w14:textId="71A66815" w:rsidR="000F3FD5" w:rsidRDefault="000F3FD5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3360732" w:history="1">
            <w:r w:rsidRPr="00FE31FB">
              <w:rPr>
                <w:rStyle w:val="Hyperlink"/>
                <w:rFonts w:cs="Arial"/>
                <w:noProof/>
                <w:lang w:val="en-GB"/>
              </w:rPr>
              <w:t>6.</w:t>
            </w:r>
            <w:r>
              <w:rPr>
                <w:noProof/>
                <w:sz w:val="22"/>
                <w:szCs w:val="22"/>
                <w:lang w:val="en-SG" w:eastAsia="zh-CN"/>
              </w:rPr>
              <w:tab/>
            </w:r>
            <w:r w:rsidRPr="00FE31FB">
              <w:rPr>
                <w:rStyle w:val="Hyperlink"/>
                <w:rFonts w:cs="Arial"/>
                <w:noProof/>
                <w:lang w:val="en-GB"/>
              </w:rPr>
              <w:t>UI Mock-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3360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9342B" w14:textId="436A510E" w:rsidR="009B270F" w:rsidRPr="0000458A" w:rsidRDefault="009B270F">
          <w:pPr>
            <w:rPr>
              <w:rFonts w:ascii="Arial" w:hAnsi="Arial" w:cs="Arial"/>
              <w:lang w:val="en-GB"/>
            </w:rPr>
          </w:pPr>
          <w:r w:rsidRPr="00E27B26">
            <w:rPr>
              <w:rFonts w:ascii="Arial" w:hAnsi="Arial" w:cs="Arial"/>
              <w:b/>
              <w:bCs/>
              <w:sz w:val="22"/>
              <w:szCs w:val="22"/>
              <w:lang w:val="en-GB"/>
            </w:rPr>
            <w:fldChar w:fldCharType="end"/>
          </w:r>
        </w:p>
        <w:bookmarkStart w:id="0" w:name="_GoBack" w:displacedByCustomXml="next"/>
        <w:bookmarkEnd w:id="0" w:displacedByCustomXml="next"/>
      </w:sdtContent>
    </w:sdt>
    <w:p w14:paraId="53DACC3B" w14:textId="1A462B7E" w:rsidR="009B270F" w:rsidRPr="0000458A" w:rsidRDefault="009B270F">
      <w:pPr>
        <w:spacing w:before="0" w:after="160" w:line="259" w:lineRule="auto"/>
        <w:rPr>
          <w:rFonts w:ascii="Arial" w:hAnsi="Arial" w:cs="Arial"/>
          <w:b/>
          <w:bCs/>
          <w:sz w:val="32"/>
          <w:szCs w:val="32"/>
          <w:lang w:val="en-GB"/>
        </w:rPr>
      </w:pPr>
      <w:r w:rsidRPr="0000458A">
        <w:rPr>
          <w:rFonts w:ascii="Arial" w:hAnsi="Arial" w:cs="Arial"/>
          <w:b/>
          <w:bCs/>
          <w:sz w:val="32"/>
          <w:szCs w:val="32"/>
          <w:lang w:val="en-GB"/>
        </w:rPr>
        <w:br w:type="page"/>
      </w:r>
    </w:p>
    <w:p w14:paraId="06E423F5" w14:textId="2F39CFF4" w:rsidR="00543A8F" w:rsidRPr="0000458A" w:rsidRDefault="00543A8F" w:rsidP="00CD3334">
      <w:pPr>
        <w:pStyle w:val="Heading1"/>
        <w:rPr>
          <w:rFonts w:cs="Arial"/>
          <w:lang w:val="en-GB"/>
        </w:rPr>
      </w:pPr>
      <w:bookmarkStart w:id="1" w:name="_Toc33360722"/>
      <w:r w:rsidRPr="0000458A">
        <w:rPr>
          <w:rFonts w:cs="Arial"/>
          <w:lang w:val="en-GB"/>
        </w:rPr>
        <w:lastRenderedPageBreak/>
        <w:t>Mission Statement</w:t>
      </w:r>
      <w:bookmarkEnd w:id="1"/>
    </w:p>
    <w:p w14:paraId="57EB8BCC" w14:textId="087AB5E6" w:rsidR="00CD3334" w:rsidRPr="0000458A" w:rsidRDefault="006C2819" w:rsidP="00CD3334">
      <w:pPr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AAAAA team will create a mobile application making Singapore’s parks and greenery convenient to explore. </w:t>
      </w:r>
      <w:r w:rsidR="00B061CB" w:rsidRPr="0000458A">
        <w:rPr>
          <w:rFonts w:ascii="Arial" w:hAnsi="Arial" w:cs="Arial"/>
          <w:sz w:val="22"/>
          <w:szCs w:val="22"/>
          <w:lang w:val="en-GB"/>
        </w:rPr>
        <w:t>The team considers t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his project complete when all stated requirements have been satisfied. This project supports the </w:t>
      </w:r>
      <w:proofErr w:type="spellStart"/>
      <w:r w:rsidRPr="0000458A">
        <w:rPr>
          <w:rFonts w:ascii="Arial" w:hAnsi="Arial" w:cs="Arial"/>
          <w:sz w:val="22"/>
          <w:szCs w:val="22"/>
          <w:lang w:val="en-GB"/>
        </w:rPr>
        <w:t>NParks</w:t>
      </w:r>
      <w:proofErr w:type="spellEnd"/>
      <w:r w:rsidRPr="0000458A">
        <w:rPr>
          <w:rFonts w:ascii="Arial" w:hAnsi="Arial" w:cs="Arial"/>
          <w:sz w:val="22"/>
          <w:szCs w:val="22"/>
          <w:lang w:val="en-GB"/>
        </w:rPr>
        <w:t xml:space="preserve"> objective to promote green recreation as a lifestyle.</w:t>
      </w:r>
    </w:p>
    <w:p w14:paraId="6A14C142" w14:textId="60A72285" w:rsidR="00110FF9" w:rsidRPr="0000458A" w:rsidRDefault="00110FF9" w:rsidP="00CD3334">
      <w:pPr>
        <w:pStyle w:val="Heading1"/>
        <w:rPr>
          <w:rFonts w:cs="Arial"/>
          <w:lang w:val="en-GB"/>
        </w:rPr>
      </w:pPr>
      <w:bookmarkStart w:id="2" w:name="_Toc33360723"/>
      <w:r w:rsidRPr="0000458A">
        <w:rPr>
          <w:rFonts w:cs="Arial"/>
          <w:lang w:val="en-GB"/>
        </w:rPr>
        <w:t>Functional Requirements</w:t>
      </w:r>
      <w:bookmarkEnd w:id="2"/>
    </w:p>
    <w:p w14:paraId="4BFBA8EC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run on the Android Operating System</w:t>
      </w:r>
    </w:p>
    <w:p w14:paraId="702D87CF" w14:textId="06F0B161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be able to display the following information within 5km of the user’s position to the user</w:t>
      </w:r>
      <w:r w:rsidR="00901F60">
        <w:rPr>
          <w:rFonts w:ascii="Arial" w:hAnsi="Arial" w:cs="Arial"/>
          <w:sz w:val="22"/>
          <w:szCs w:val="22"/>
          <w:lang w:val="en-GB"/>
        </w:rPr>
        <w:t xml:space="preserve"> in a map</w:t>
      </w:r>
    </w:p>
    <w:p w14:paraId="2FCD2972" w14:textId="1E31FD66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s</w:t>
      </w:r>
    </w:p>
    <w:p w14:paraId="66020344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 connector loops</w:t>
      </w:r>
    </w:p>
    <w:p w14:paraId="27D72791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 facilities</w:t>
      </w:r>
    </w:p>
    <w:p w14:paraId="6427E11C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racks</w:t>
      </w:r>
    </w:p>
    <w:p w14:paraId="710DA217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Car Parks</w:t>
      </w:r>
    </w:p>
    <w:p w14:paraId="1FBEB870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Buildings</w:t>
      </w:r>
    </w:p>
    <w:p w14:paraId="2B88E362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BBQ Pits</w:t>
      </w:r>
    </w:p>
    <w:p w14:paraId="59CF29F9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Activity Areas</w:t>
      </w:r>
    </w:p>
    <w:p w14:paraId="70251D79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Heritage trees</w:t>
      </w:r>
    </w:p>
    <w:p w14:paraId="4EDA2BB0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ree conservation area</w:t>
      </w:r>
    </w:p>
    <w:p w14:paraId="23B061D0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Skyrise greenery</w:t>
      </w:r>
    </w:p>
    <w:p w14:paraId="47ADAD5A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Heritage Roads</w:t>
      </w:r>
    </w:p>
    <w:p w14:paraId="7F0505A7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Community Gardens</w:t>
      </w:r>
    </w:p>
    <w:p w14:paraId="1199B23C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SI</w:t>
      </w:r>
    </w:p>
    <w:p w14:paraId="1AB059BD" w14:textId="46E5E7DC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Dengue Infection </w:t>
      </w:r>
    </w:p>
    <w:p w14:paraId="54B8E18E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Weather</w:t>
      </w:r>
    </w:p>
    <w:p w14:paraId="7D5B152E" w14:textId="3EB22EC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the user to filter out information types</w:t>
      </w:r>
    </w:p>
    <w:p w14:paraId="2A4872F5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the user to instead select a location on the map</w:t>
      </w:r>
    </w:p>
    <w:p w14:paraId="386EF48D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display the above information within 5km of the location</w:t>
      </w:r>
    </w:p>
    <w:p w14:paraId="13A88D02" w14:textId="76E53310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user to instead display </w:t>
      </w:r>
      <w:r w:rsidR="00323004" w:rsidRPr="0000458A">
        <w:rPr>
          <w:rFonts w:ascii="Arial" w:hAnsi="Arial" w:cs="Arial"/>
          <w:sz w:val="22"/>
          <w:szCs w:val="22"/>
          <w:lang w:val="en-GB"/>
        </w:rPr>
        <w:t>all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the above information in a list format</w:t>
      </w:r>
    </w:p>
    <w:p w14:paraId="443639A7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receive notifications based on their current location</w:t>
      </w:r>
    </w:p>
    <w:p w14:paraId="6F4E90C9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notifications must be on nearby Objects of Interest</w:t>
      </w:r>
    </w:p>
    <w:p w14:paraId="3415560C" w14:textId="5F203B71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notifications must be on </w:t>
      </w:r>
      <w:r w:rsidR="00D1103C">
        <w:rPr>
          <w:rFonts w:ascii="Arial" w:hAnsi="Arial" w:cs="Arial"/>
          <w:sz w:val="22"/>
          <w:szCs w:val="22"/>
          <w:lang w:val="en-GB"/>
        </w:rPr>
        <w:t>nearby information</w:t>
      </w:r>
    </w:p>
    <w:p w14:paraId="3192DAE9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log in</w:t>
      </w:r>
    </w:p>
    <w:p w14:paraId="69E4DA3C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view the profile for each Object of Interest on the Map</w:t>
      </w:r>
    </w:p>
    <w:p w14:paraId="0B95157A" w14:textId="7D77BBF5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upload photos of Objects of Interest</w:t>
      </w:r>
    </w:p>
    <w:p w14:paraId="7165AF73" w14:textId="17B85FAA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their own photos</w:t>
      </w:r>
    </w:p>
    <w:p w14:paraId="6508CF94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view photos the Object of Interest</w:t>
      </w:r>
    </w:p>
    <w:p w14:paraId="1E1043E6" w14:textId="3269987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‘like’ photos</w:t>
      </w:r>
    </w:p>
    <w:p w14:paraId="71098DF1" w14:textId="6279A7B9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administrators to amend Objects of Interest</w:t>
      </w:r>
    </w:p>
    <w:p w14:paraId="16974A05" w14:textId="1AEB43B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administrator to add and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Objects of Interest</w:t>
      </w:r>
    </w:p>
    <w:p w14:paraId="44FF51D8" w14:textId="612613A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administrator to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photos</w:t>
      </w:r>
    </w:p>
    <w:p w14:paraId="11F3B5DF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lastRenderedPageBreak/>
        <w:t>The application must recommend trails based on inputs as follows</w:t>
      </w:r>
    </w:p>
    <w:p w14:paraId="4D94DCCA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ype of activity (hiking/cycling/running/skating/jogging)</w:t>
      </w:r>
    </w:p>
    <w:p w14:paraId="62E714BC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Distance Covered</w:t>
      </w:r>
    </w:p>
    <w:p w14:paraId="3BA31F57" w14:textId="2907761E" w:rsidR="00110FF9" w:rsidRPr="0000458A" w:rsidRDefault="00110FF9" w:rsidP="004B593A">
      <w:pPr>
        <w:rPr>
          <w:rFonts w:ascii="Arial" w:hAnsi="Arial" w:cs="Arial"/>
          <w:sz w:val="32"/>
          <w:szCs w:val="32"/>
          <w:lang w:val="en-GB"/>
        </w:rPr>
      </w:pPr>
    </w:p>
    <w:p w14:paraId="1E4B2A01" w14:textId="4E234476" w:rsidR="004E49F5" w:rsidRPr="0000458A" w:rsidRDefault="004E49F5" w:rsidP="00CD3334">
      <w:pPr>
        <w:pStyle w:val="Heading1"/>
        <w:rPr>
          <w:rFonts w:cs="Arial"/>
          <w:lang w:val="en-GB"/>
        </w:rPr>
      </w:pPr>
      <w:bookmarkStart w:id="3" w:name="_Toc33360724"/>
      <w:r w:rsidRPr="0000458A">
        <w:rPr>
          <w:rFonts w:cs="Arial"/>
          <w:lang w:val="en-GB"/>
        </w:rPr>
        <w:t>Non-functional Requirements</w:t>
      </w:r>
      <w:bookmarkEnd w:id="3"/>
    </w:p>
    <w:p w14:paraId="7415A71C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Usability:</w:t>
      </w:r>
    </w:p>
    <w:p w14:paraId="7DB8DBDF" w14:textId="0C2D325A" w:rsidR="004E49F5" w:rsidRPr="0000458A" w:rsidRDefault="00B42B6B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display h</w:t>
      </w:r>
      <w:r w:rsidR="004E49F5"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elp messages in the local language according to the user’s locale (English, Chinese)</w:t>
      </w:r>
    </w:p>
    <w:p w14:paraId="37D80036" w14:textId="77777777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Every page must have a help button that explains the functions of every button on the page</w:t>
      </w:r>
    </w:p>
    <w:p w14:paraId="748CD761" w14:textId="77777777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80% of users must be able to view facilities within 5km in 10 seconds of opening the application’s home page</w:t>
      </w:r>
    </w:p>
    <w:p w14:paraId="6E5490EF" w14:textId="0E5340AA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All pages must have a settings button</w:t>
      </w:r>
    </w:p>
    <w:p w14:paraId="2AE47660" w14:textId="77777777" w:rsidR="00914E37" w:rsidRPr="0000458A" w:rsidRDefault="00914E37" w:rsidP="00914E37">
      <w:pPr>
        <w:spacing w:before="0" w:after="0"/>
        <w:textAlignment w:val="baseline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3D491410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Reliability:</w:t>
      </w:r>
    </w:p>
    <w:p w14:paraId="379391BD" w14:textId="77777777" w:rsidR="004E49F5" w:rsidRPr="0000458A" w:rsidRDefault="004E49F5" w:rsidP="00FD3871">
      <w:pPr>
        <w:numPr>
          <w:ilvl w:val="0"/>
          <w:numId w:val="4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not crash for up to 2 hours of continuous usage</w:t>
      </w:r>
    </w:p>
    <w:p w14:paraId="5927F970" w14:textId="005583EE" w:rsidR="004E49F5" w:rsidRPr="0000458A" w:rsidRDefault="004E49F5" w:rsidP="00FD3871">
      <w:pPr>
        <w:numPr>
          <w:ilvl w:val="0"/>
          <w:numId w:val="4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not drain more than 10% of battery after 2 hours of continuous usage</w:t>
      </w:r>
    </w:p>
    <w:p w14:paraId="6D992BFB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28392469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Performance: </w:t>
      </w:r>
    </w:p>
    <w:p w14:paraId="33369D19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respond within 0.5s after the user taps on the screen</w:t>
      </w:r>
    </w:p>
    <w:p w14:paraId="51359076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boot up from user tapping on the app icon on the phone home screen within 5 seconds.</w:t>
      </w:r>
    </w:p>
    <w:p w14:paraId="0EF3EA8B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show a visualized location on the map.</w:t>
      </w:r>
    </w:p>
    <w:p w14:paraId="3E798AA6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return the estimated travelling time within 5 seconds.</w:t>
      </w:r>
    </w:p>
    <w:p w14:paraId="57C8C5F7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4C5F6F65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Supportability:</w:t>
      </w:r>
    </w:p>
    <w:p w14:paraId="0441474B" w14:textId="77777777" w:rsidR="004E49F5" w:rsidRPr="0000458A" w:rsidRDefault="004E49F5" w:rsidP="00FD3871">
      <w:pPr>
        <w:numPr>
          <w:ilvl w:val="0"/>
          <w:numId w:val="6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support both KML and JSON datasets</w:t>
      </w:r>
    </w:p>
    <w:p w14:paraId="5758B44E" w14:textId="77777777" w:rsidR="004E49F5" w:rsidRPr="0000458A" w:rsidRDefault="004E49F5" w:rsidP="00FD3871">
      <w:pPr>
        <w:numPr>
          <w:ilvl w:val="0"/>
          <w:numId w:val="6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allow the user to transfer their data across multiple devices via logging in</w:t>
      </w:r>
    </w:p>
    <w:p w14:paraId="738CBEDA" w14:textId="7982B2D1" w:rsidR="004E49F5" w:rsidRPr="0000458A" w:rsidRDefault="004E49F5" w:rsidP="004B593A">
      <w:pPr>
        <w:rPr>
          <w:rFonts w:ascii="Arial" w:hAnsi="Arial" w:cs="Arial"/>
          <w:sz w:val="32"/>
          <w:szCs w:val="32"/>
          <w:lang w:val="en-GB"/>
        </w:rPr>
      </w:pPr>
    </w:p>
    <w:p w14:paraId="2613056C" w14:textId="5853FD18" w:rsidR="004E49F5" w:rsidRPr="0000458A" w:rsidRDefault="004E49F5" w:rsidP="00FD3871">
      <w:pPr>
        <w:pStyle w:val="Heading1"/>
        <w:numPr>
          <w:ilvl w:val="0"/>
          <w:numId w:val="6"/>
        </w:numPr>
        <w:rPr>
          <w:rFonts w:cs="Arial"/>
          <w:lang w:val="en-GB"/>
        </w:rPr>
      </w:pPr>
      <w:bookmarkStart w:id="4" w:name="_Toc33360725"/>
      <w:r w:rsidRPr="0000458A">
        <w:rPr>
          <w:rFonts w:cs="Arial"/>
          <w:lang w:val="en-GB"/>
        </w:rPr>
        <w:lastRenderedPageBreak/>
        <w:t>Use Case Model</w:t>
      </w:r>
      <w:bookmarkEnd w:id="4"/>
    </w:p>
    <w:p w14:paraId="4AC4B45D" w14:textId="03D37383" w:rsidR="004E49F5" w:rsidRPr="0000458A" w:rsidRDefault="0018250A" w:rsidP="004B593A">
      <w:pPr>
        <w:rPr>
          <w:rFonts w:ascii="Arial" w:hAnsi="Arial" w:cs="Arial"/>
          <w:sz w:val="32"/>
          <w:szCs w:val="32"/>
          <w:lang w:val="en-GB"/>
        </w:rPr>
      </w:pPr>
      <w:r>
        <w:rPr>
          <w:noProof/>
        </w:rPr>
        <w:drawing>
          <wp:inline distT="0" distB="0" distL="0" distR="0" wp14:anchorId="38EE348E" wp14:editId="79D53808">
            <wp:extent cx="5263515" cy="53276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15" cy="532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A419BB" w14:textId="36DA8421" w:rsidR="00B3619F" w:rsidRPr="000F3FD5" w:rsidRDefault="00CC30D0" w:rsidP="00B3619F">
      <w:pPr>
        <w:pStyle w:val="Heading1"/>
        <w:numPr>
          <w:ilvl w:val="0"/>
          <w:numId w:val="6"/>
        </w:numPr>
        <w:rPr>
          <w:rFonts w:cs="Arial"/>
          <w:lang w:val="en-GB"/>
        </w:rPr>
      </w:pPr>
      <w:bookmarkStart w:id="5" w:name="_Toc33360726"/>
      <w:r>
        <w:rPr>
          <w:rFonts w:cs="Arial"/>
          <w:lang w:val="en-GB"/>
        </w:rPr>
        <w:t>Use Case Descriptions</w:t>
      </w:r>
      <w:bookmarkEnd w:id="5"/>
    </w:p>
    <w:tbl>
      <w:tblPr>
        <w:tblW w:w="83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57"/>
      </w:tblGrid>
      <w:tr w:rsidR="00B3619F" w:rsidRPr="00A47EE3" w14:paraId="49C0F7D8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7CD72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56DF4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 Current Location</w:t>
            </w:r>
          </w:p>
        </w:tc>
      </w:tr>
      <w:tr w:rsidR="00B3619F" w:rsidRPr="00A47EE3" w14:paraId="24607D0B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78507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B47E5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B3619F" w:rsidRPr="00A47EE3" w14:paraId="2B375771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A9DED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D7DC9E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gets user’s current location</w:t>
            </w:r>
          </w:p>
        </w:tc>
      </w:tr>
      <w:tr w:rsidR="00B3619F" w:rsidRPr="00A47EE3" w14:paraId="0FF8E892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24CD1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E99B5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D7D5FE7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FED09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957A2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00050DE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D4DA1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BF6E8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B3619F" w:rsidRPr="00A47EE3" w14:paraId="47609F79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2B18F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A48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B3619F" w:rsidRPr="00A47EE3" w14:paraId="321E8D7E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D2C1B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E84BE" w14:textId="77777777" w:rsidR="00B3619F" w:rsidRPr="00A47EE3" w:rsidRDefault="00B3619F" w:rsidP="00FD387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uses phone’s GPS to get user’s current location</w:t>
            </w:r>
          </w:p>
          <w:p w14:paraId="151718C9" w14:textId="77777777" w:rsidR="00B3619F" w:rsidRPr="00A47EE3" w:rsidRDefault="00B3619F" w:rsidP="00FD387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uses phone’s network to place user on map</w:t>
            </w:r>
          </w:p>
        </w:tc>
      </w:tr>
      <w:tr w:rsidR="00B3619F" w:rsidRPr="00A47EE3" w14:paraId="557E2024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6F6A2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D0993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not granted app permission to use phone’s GPS</w:t>
            </w:r>
          </w:p>
          <w:p w14:paraId="4B92B031" w14:textId="77777777" w:rsidR="00B3619F" w:rsidRPr="00A47EE3" w:rsidRDefault="00B3619F" w:rsidP="00FD3871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alogue appears requesting for GPS access</w:t>
            </w:r>
          </w:p>
        </w:tc>
      </w:tr>
      <w:tr w:rsidR="00B3619F" w:rsidRPr="00A47EE3" w14:paraId="3421BFC0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A3E4D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8EC4D4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D0E8E2D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5EE3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04FB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22D49224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1097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5387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7D63E3B7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F7362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E69160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5B973C6" w14:textId="77777777" w:rsidTr="00B3619F">
        <w:trPr>
          <w:trHeight w:val="42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23ED7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5B1175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773164B6" w14:textId="77777777" w:rsidR="00EC1039" w:rsidRPr="00A47EE3" w:rsidRDefault="00EC1039" w:rsidP="00EC103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EC1039" w:rsidRPr="00A47EE3" w14:paraId="6DF8D6E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E4E67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6933E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Nearby Information</w:t>
            </w:r>
          </w:p>
        </w:tc>
      </w:tr>
      <w:tr w:rsidR="00EC1039" w:rsidRPr="00A47EE3" w14:paraId="764FF85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6BDA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E5A74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EC1039" w:rsidRPr="00A47EE3" w14:paraId="4957C8A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F6BA0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4BA72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nearby information based on user’s current location</w:t>
            </w:r>
          </w:p>
        </w:tc>
      </w:tr>
      <w:tr w:rsidR="00EC1039" w:rsidRPr="00A47EE3" w14:paraId="0BFA4B2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B9677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30DE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has user’s current location</w:t>
            </w:r>
          </w:p>
        </w:tc>
      </w:tr>
      <w:tr w:rsidR="00EC1039" w:rsidRPr="00A47EE3" w14:paraId="16918B9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24CB9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60D1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3E57DB3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5F8E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4A7AD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EC1039" w:rsidRPr="00A47EE3" w14:paraId="0F0002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823EB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AC31D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EC1039" w:rsidRPr="00A47EE3" w14:paraId="736E6BD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E98B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154719" w14:textId="77777777" w:rsidR="00EC1039" w:rsidRPr="00A47EE3" w:rsidRDefault="00EC1039" w:rsidP="00FD38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gets all information within 5km of a user’s position</w:t>
            </w:r>
          </w:p>
          <w:p w14:paraId="715560C5" w14:textId="77777777" w:rsidR="00EC1039" w:rsidRPr="00A47EE3" w:rsidRDefault="00EC1039" w:rsidP="00FD38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gets all Objects of Interest within 5km of a user’s position</w:t>
            </w:r>
          </w:p>
        </w:tc>
      </w:tr>
      <w:tr w:rsidR="00EC1039" w:rsidRPr="00A47EE3" w14:paraId="7B27BC4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BDDC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E766C5" w14:textId="6A0D00A4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filter</w:t>
            </w:r>
            <w:r w:rsidR="009858F7" w:rsidRPr="00A47EE3">
              <w:rPr>
                <w:rFonts w:ascii="Arial" w:hAnsi="Arial" w:cs="Arial"/>
                <w:sz w:val="22"/>
                <w:szCs w:val="22"/>
                <w:lang w:val="en-SG"/>
              </w:rPr>
              <w:t>s out information</w:t>
            </w:r>
          </w:p>
          <w:p w14:paraId="7F5E60D0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drags a pin onto the map</w:t>
            </w:r>
          </w:p>
          <w:p w14:paraId="62B5162E" w14:textId="77777777" w:rsidR="00EC1039" w:rsidRPr="00A47EE3" w:rsidRDefault="00EC1039" w:rsidP="00FD3871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gets all information within 5km of that location</w:t>
            </w:r>
          </w:p>
          <w:p w14:paraId="5820BE0C" w14:textId="77777777" w:rsidR="00EC1039" w:rsidRPr="00A47EE3" w:rsidRDefault="00EC1039" w:rsidP="00FD3871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gets all Objects of Interest within 5km of a that location</w:t>
            </w:r>
          </w:p>
        </w:tc>
      </w:tr>
      <w:tr w:rsidR="00EC1039" w:rsidRPr="00A47EE3" w14:paraId="539EAC1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6FF665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C567B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6E2981C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BB390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4554E" w14:textId="27B50F15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2ED518B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6587F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1DD72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51CEBE4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1FAE0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A22768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4D3B031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66D9F4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C41A8B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BF34759" w14:textId="77777777" w:rsidR="00EC1039" w:rsidRPr="00A47EE3" w:rsidRDefault="00EC1039" w:rsidP="00EC103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EC1039" w:rsidRPr="00A47EE3" w14:paraId="245714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51D09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37DE4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in Map</w:t>
            </w:r>
          </w:p>
        </w:tc>
      </w:tr>
      <w:tr w:rsidR="00EC1039" w:rsidRPr="00A47EE3" w14:paraId="72D52DA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1F751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C271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EC1039" w:rsidRPr="00A47EE3" w14:paraId="068A5D4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44EFE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B540F9" w14:textId="0E9D597C" w:rsidR="00EC1039" w:rsidRPr="00A47EE3" w:rsidRDefault="009B46AB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isplay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map</w:t>
            </w:r>
          </w:p>
        </w:tc>
      </w:tr>
      <w:tr w:rsidR="00EC1039" w:rsidRPr="00A47EE3" w14:paraId="08B22BC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88DC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D4259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has nearby information available</w:t>
            </w:r>
          </w:p>
        </w:tc>
      </w:tr>
      <w:tr w:rsidR="00EC1039" w:rsidRPr="00A47EE3" w14:paraId="43A3629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748B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C736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767CE6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9716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13C2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EC1039" w:rsidRPr="00A47EE3" w14:paraId="1A09F2A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B4E93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62F2D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EC1039" w:rsidRPr="00A47EE3" w14:paraId="4C8D785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DAE88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0D590B" w14:textId="77777777" w:rsidR="00EC1039" w:rsidRPr="00A47EE3" w:rsidRDefault="00EC1039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gets map of Singapore from Google Maps API</w:t>
            </w:r>
          </w:p>
          <w:p w14:paraId="4F1DD955" w14:textId="77777777" w:rsidR="00EC1039" w:rsidRPr="00A47EE3" w:rsidRDefault="00EC1039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information as icons on the map</w:t>
            </w:r>
          </w:p>
          <w:p w14:paraId="47275FA8" w14:textId="77777777" w:rsidR="00EC1039" w:rsidRPr="00A47EE3" w:rsidRDefault="00EC1039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Objects of Interest as icons on the map</w:t>
            </w:r>
          </w:p>
        </w:tc>
      </w:tr>
      <w:tr w:rsidR="00EC1039" w:rsidRPr="00A47EE3" w14:paraId="0B7599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4E5FF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3A58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a route selected</w:t>
            </w:r>
          </w:p>
          <w:p w14:paraId="7BB2D581" w14:textId="77777777" w:rsidR="00EC1039" w:rsidRPr="00A47EE3" w:rsidRDefault="00EC1039" w:rsidP="00FD3871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overlays route on top of map</w:t>
            </w:r>
          </w:p>
          <w:p w14:paraId="16B5BA6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requests application to display information in a list format</w:t>
            </w:r>
          </w:p>
          <w:p w14:paraId="54BD346C" w14:textId="77777777" w:rsidR="00EC1039" w:rsidRPr="00A47EE3" w:rsidRDefault="00EC1039" w:rsidP="00FD387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switches to list view</w:t>
            </w:r>
          </w:p>
          <w:p w14:paraId="7990EAB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on Object of Interest icon</w:t>
            </w:r>
          </w:p>
          <w:p w14:paraId="478AA795" w14:textId="77777777" w:rsidR="00EC1039" w:rsidRPr="00A47EE3" w:rsidRDefault="00EC1039" w:rsidP="00FD3871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shows object of interest’s profile</w:t>
            </w:r>
          </w:p>
          <w:p w14:paraId="2D4BE54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drags a pin onto the map</w:t>
            </w:r>
          </w:p>
          <w:p w14:paraId="53A6DE8E" w14:textId="77777777" w:rsidR="00EC1039" w:rsidRPr="00A47EE3" w:rsidRDefault="00EC1039" w:rsidP="00FD3871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all information within 5km of that location</w:t>
            </w:r>
          </w:p>
          <w:p w14:paraId="43B4D5A9" w14:textId="77777777" w:rsidR="00EC1039" w:rsidRPr="00A47EE3" w:rsidRDefault="00EC1039" w:rsidP="00FD3871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all Objects of Interest within 5km of a that location</w:t>
            </w:r>
          </w:p>
        </w:tc>
      </w:tr>
      <w:tr w:rsidR="00EC1039" w:rsidRPr="00A47EE3" w14:paraId="6AA7D1C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9631A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FCCF4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127183B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28492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8AAF3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376707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D7B5B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62EEF8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B2DDBC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C667C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889E4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1B7DD6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5E33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F9D6F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369B243C" w14:textId="77777777" w:rsidR="00B3619F" w:rsidRPr="00A47EE3" w:rsidRDefault="00B3619F" w:rsidP="00B3619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B3619F" w:rsidRPr="00A47EE3" w14:paraId="454925C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C9D9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9E7DB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Notifications</w:t>
            </w:r>
          </w:p>
        </w:tc>
      </w:tr>
      <w:tr w:rsidR="00B3619F" w:rsidRPr="00A47EE3" w14:paraId="673250D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5846D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A3063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B3619F" w:rsidRPr="00A47EE3" w14:paraId="46298A4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3E81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BF66C" w14:textId="506938A8" w:rsidR="00B3619F" w:rsidRPr="00A47EE3" w:rsidRDefault="009B46AB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h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s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otifications to user</w:t>
            </w:r>
          </w:p>
        </w:tc>
      </w:tr>
      <w:tr w:rsidR="00B3619F" w:rsidRPr="00A47EE3" w14:paraId="628DC02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B18DE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E5CA4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has user’s current location</w:t>
            </w:r>
          </w:p>
        </w:tc>
      </w:tr>
      <w:tr w:rsidR="00B3619F" w:rsidRPr="00A47EE3" w14:paraId="1AFB94A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11D1D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AC02FE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6DCC8E6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8398D9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8B9B2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B3619F" w:rsidRPr="00A47EE3" w14:paraId="181EDF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7FA75C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4459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B3619F" w:rsidRPr="00A47EE3" w14:paraId="4CBA851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2DA8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65D884" w14:textId="77777777" w:rsidR="00B3619F" w:rsidRPr="00A47EE3" w:rsidRDefault="00B3619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gets all information within 5km of a user’s position</w:t>
            </w:r>
          </w:p>
          <w:p w14:paraId="082FFC6D" w14:textId="77777777" w:rsidR="00B3619F" w:rsidRPr="00A47EE3" w:rsidRDefault="00B3619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gets all Objects of Interest within 5km of a user’s position</w:t>
            </w:r>
          </w:p>
          <w:p w14:paraId="33F3851D" w14:textId="253861DF" w:rsidR="00B3619F" w:rsidRPr="00A47EE3" w:rsidRDefault="00B3619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ushes a notification to phone if information or Object of Interest is present within 5km of a user’s position</w:t>
            </w:r>
          </w:p>
          <w:p w14:paraId="2046871F" w14:textId="77777777" w:rsidR="00B3619F" w:rsidRPr="00A47EE3" w:rsidRDefault="00B3619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lastRenderedPageBreak/>
              <w:t>Application adds the notification to the notification tab</w:t>
            </w:r>
          </w:p>
        </w:tc>
      </w:tr>
      <w:tr w:rsidR="00B3619F" w:rsidRPr="00A47EE3" w14:paraId="402B408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041C9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38769C" w14:textId="0D2CA574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chosen not to display notifications</w:t>
            </w:r>
          </w:p>
        </w:tc>
      </w:tr>
      <w:tr w:rsidR="00B3619F" w:rsidRPr="00A47EE3" w14:paraId="6999C45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57264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64443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9B0F26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D95E5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C41B0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971804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51123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5BBC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6EE5AAA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54275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755FB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79EF73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D1755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8FFB0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30B98D88" w14:textId="77777777" w:rsidR="000A5FEE" w:rsidRPr="00A47EE3" w:rsidRDefault="000A5FEE" w:rsidP="000A5FEE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5272B2" w:rsidRPr="00A47EE3" w14:paraId="5F86D84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527175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76D3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in List</w:t>
            </w:r>
          </w:p>
        </w:tc>
      </w:tr>
      <w:tr w:rsidR="005272B2" w:rsidRPr="00A47EE3" w14:paraId="428AC97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FF1A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35D7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5272B2" w:rsidRPr="00A47EE3" w14:paraId="4B1A8E4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F576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82830" w14:textId="56A01004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earby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formation and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bjects of Interest in a list format</w:t>
            </w:r>
          </w:p>
        </w:tc>
      </w:tr>
      <w:tr w:rsidR="005272B2" w:rsidRPr="00A47EE3" w14:paraId="6B4D966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D045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F8E3F2" w14:textId="573F40A0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Information and Objects of Interest 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Display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d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in Map</w:t>
            </w:r>
          </w:p>
        </w:tc>
      </w:tr>
      <w:tr w:rsidR="005272B2" w:rsidRPr="00A47EE3" w14:paraId="7A89CFD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8FBEF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CEF0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5753C25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6E96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6427B3" w14:textId="6A4A9FCC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5272B2" w:rsidRPr="00A47EE3" w14:paraId="3054710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543670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B95090" w14:textId="75FB38BA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5272B2" w:rsidRPr="00A47EE3" w14:paraId="05A6AF0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16679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low of Ev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5C56E0" w14:textId="00A51C6E" w:rsidR="000A5FEE" w:rsidRPr="00A47EE3" w:rsidRDefault="000A5FEE" w:rsidP="00FD387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selects toggle to display in list format</w:t>
            </w:r>
          </w:p>
          <w:p w14:paraId="4FD3A67B" w14:textId="07D2C21C" w:rsidR="005272B2" w:rsidRPr="00A47EE3" w:rsidRDefault="000A5FEE" w:rsidP="00FD387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displays 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>information and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bjects of interest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reviously visible on the map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, sorted by category</w:t>
            </w:r>
          </w:p>
        </w:tc>
      </w:tr>
      <w:tr w:rsidR="005272B2" w:rsidRPr="00A47EE3" w14:paraId="26F34E8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955A0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CEC5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46840DD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835C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D32D7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59D9939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13C24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100697" w14:textId="6E9EC226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63DE3DE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FEEAC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82C57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0F5049D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F9681C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1BE5E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2FA9153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E162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577F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4A036A1" w14:textId="77777777" w:rsidR="000A5FEE" w:rsidRPr="00A47EE3" w:rsidRDefault="000A5FEE" w:rsidP="000A5FEE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432AC0" w:rsidRPr="00A47EE3" w14:paraId="23806A5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C7454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76E55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Filter Info</w:t>
            </w:r>
          </w:p>
        </w:tc>
      </w:tr>
      <w:tr w:rsidR="00432AC0" w:rsidRPr="00A47EE3" w14:paraId="6D13F16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5AEE20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6E432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432AC0" w:rsidRPr="00A47EE3" w14:paraId="51EFCD9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2123B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223249" w14:textId="298F44CB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hooses which types of Information and Objects of Interest they wish to see</w:t>
            </w:r>
          </w:p>
        </w:tc>
      </w:tr>
      <w:tr w:rsidR="00432AC0" w:rsidRPr="00A47EE3" w14:paraId="78ED60E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B021F4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1392A4" w14:textId="4789C9C6" w:rsidR="000A5FEE" w:rsidRPr="00A47EE3" w:rsidRDefault="00432AC0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ap has Displayed Information</w:t>
            </w:r>
          </w:p>
        </w:tc>
      </w:tr>
      <w:tr w:rsidR="00432AC0" w:rsidRPr="00A47EE3" w14:paraId="4BE4EB9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ACBC5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C237D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0B92221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2F4B2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624F8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432AC0" w:rsidRPr="00A47EE3" w14:paraId="4E5DE72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32DF1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A45BAE" w14:textId="6E0F8BF7" w:rsidR="000A5FEE" w:rsidRPr="00A47EE3" w:rsidRDefault="008C2E3D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432AC0" w:rsidRPr="00A47EE3" w14:paraId="27A0F88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7962DE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28BC1" w14:textId="77777777" w:rsidR="000A5FEE" w:rsidRPr="00A47EE3" w:rsidRDefault="000A5FEE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selects “Set Filters” in the left menu</w:t>
            </w:r>
          </w:p>
          <w:p w14:paraId="4248524A" w14:textId="50692692" w:rsidR="000A5FEE" w:rsidRPr="00A47EE3" w:rsidRDefault="000A5FEE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hoose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hich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formation and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 categories that they want to see on the map/list</w:t>
            </w:r>
          </w:p>
          <w:p w14:paraId="6B89BF4A" w14:textId="2674BB37" w:rsidR="000A5FEE" w:rsidRPr="00A47EE3" w:rsidRDefault="00432AC0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saves user’s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ilters when they press back to return the map/list view</w:t>
            </w:r>
          </w:p>
          <w:p w14:paraId="1E7C74FE" w14:textId="4D602DC2" w:rsidR="000A5FEE" w:rsidRPr="00A47EE3" w:rsidRDefault="00432AC0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updates Map</w:t>
            </w:r>
          </w:p>
        </w:tc>
      </w:tr>
      <w:tr w:rsidR="00432AC0" w:rsidRPr="00A47EE3" w14:paraId="3765EFC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6B657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1FEA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5FBDCC9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C351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7E0CCC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76DC67E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5EBEE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CF96E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0C19686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B79F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D2B93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16D4FD1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7E7F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1AA91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265D9A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FD53B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8235FB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76188867" w14:textId="77777777" w:rsidR="007D7CBF" w:rsidRPr="00A47EE3" w:rsidRDefault="007D7CBF" w:rsidP="007D7CB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5D3847" w:rsidRPr="00A47EE3" w14:paraId="65E05F1C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5CCF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0592DF" w14:textId="08B0386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iewing OI’s profile</w:t>
            </w:r>
          </w:p>
        </w:tc>
      </w:tr>
      <w:tr w:rsidR="005D3847" w:rsidRPr="00A47EE3" w14:paraId="30E06DDD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6D71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B75FB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5D3847" w:rsidRPr="00A47EE3" w14:paraId="310A377A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38476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5D8027" w14:textId="2F6DFD30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</w:t>
            </w:r>
            <w:r w:rsidR="00B90D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OI’s profile if he taps his finger onto the</w:t>
            </w:r>
            <w:r w:rsidR="00B90D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’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con</w:t>
            </w:r>
          </w:p>
        </w:tc>
      </w:tr>
      <w:tr w:rsidR="005D3847" w:rsidRPr="00A47EE3" w14:paraId="02DAA49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F1EF4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537C77" w14:textId="1D22CEA1" w:rsidR="007D7CBF" w:rsidRPr="00A47EE3" w:rsidRDefault="00B90DAB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I’s profile visible on Map</w:t>
            </w:r>
          </w:p>
        </w:tc>
      </w:tr>
      <w:tr w:rsidR="005D3847" w:rsidRPr="00A47EE3" w14:paraId="71010D1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E91A03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97A0CF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BC0ACA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615BF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12F152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CD7BBDE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AC8903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112C27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300E4B40" w14:textId="77777777" w:rsidTr="00294697">
        <w:trPr>
          <w:trHeight w:val="265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F1C7A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042C4B" w14:textId="6F2509D1" w:rsidR="007D7CBF" w:rsidRPr="00A47EE3" w:rsidRDefault="007D7CBF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taps the OI Icon on the Map</w:t>
            </w:r>
          </w:p>
          <w:p w14:paraId="5C240705" w14:textId="64E0BCBA" w:rsidR="007D7CBF" w:rsidRPr="00A47EE3" w:rsidRDefault="005D3847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displays 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OI’s profile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,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hich includes: Name of the OI, 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the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Hashtag assigned, Date 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Created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,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Location</w:t>
            </w:r>
          </w:p>
          <w:p w14:paraId="01EE5A63" w14:textId="4731416B" w:rsidR="007D7CBF" w:rsidRPr="00A47EE3" w:rsidRDefault="008E7761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isplay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first few photo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 the OI’s profile</w:t>
            </w:r>
          </w:p>
        </w:tc>
      </w:tr>
      <w:tr w:rsidR="005D3847" w:rsidRPr="00A47EE3" w14:paraId="06CB4C21" w14:textId="77777777" w:rsidTr="00294697">
        <w:trPr>
          <w:trHeight w:val="13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69B470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7FCC3F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30E25541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344D27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0AFB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0202B9A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ED5A8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B7DF6A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D6BC7EE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9914D5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10F11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592DEA3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1DD9C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FF9618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5989052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E1A9D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CFD771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366AB2EC" w14:textId="77777777" w:rsidR="00947499" w:rsidRPr="00A47EE3" w:rsidRDefault="00947499" w:rsidP="0094749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830BA0" w:rsidRPr="00A47EE3" w14:paraId="54163F7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926B53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2C2F0F" w14:textId="4E165304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pload Photos</w:t>
            </w:r>
          </w:p>
        </w:tc>
      </w:tr>
      <w:tr w:rsidR="00830BA0" w:rsidRPr="00A47EE3" w14:paraId="0F364C9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5FBF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C0EC4F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830BA0" w:rsidRPr="00A47EE3" w14:paraId="17C9B3EB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632E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7B71CE" w14:textId="0A8B332C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uploads photos about the OI</w:t>
            </w:r>
          </w:p>
        </w:tc>
      </w:tr>
      <w:tr w:rsidR="00830BA0" w:rsidRPr="00A47EE3" w14:paraId="6B7DFFEC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080E2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DB8242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entered OI’s profile</w:t>
            </w:r>
          </w:p>
          <w:p w14:paraId="4014729E" w14:textId="750888EF" w:rsidR="00611925" w:rsidRPr="00A47EE3" w:rsidRDefault="00611925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</w:t>
            </w:r>
            <w:r w:rsidR="00901BFB" w:rsidRPr="00A47EE3">
              <w:rPr>
                <w:rFonts w:ascii="Arial" w:hAnsi="Arial" w:cs="Arial"/>
                <w:sz w:val="22"/>
                <w:szCs w:val="22"/>
                <w:lang w:val="en-SG"/>
              </w:rPr>
              <w:t>is logged-in</w:t>
            </w:r>
          </w:p>
        </w:tc>
      </w:tr>
      <w:tr w:rsidR="00830BA0" w:rsidRPr="00A47EE3" w14:paraId="0BD4C14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FE97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3D117D" w14:textId="3C0EA614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830BA0" w:rsidRPr="00A47EE3" w14:paraId="38F6F43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07849A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76F08C" w14:textId="24775223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830BA0" w:rsidRPr="00A47EE3" w14:paraId="5CA03E9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03B52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496479" w14:textId="1A648311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830BA0" w:rsidRPr="00A47EE3" w14:paraId="00A69E3A" w14:textId="77777777" w:rsidTr="00294697">
        <w:trPr>
          <w:trHeight w:val="26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8CF488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4F0960" w14:textId="360F69AD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p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res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s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upload button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n the OI’s profile page</w:t>
            </w:r>
          </w:p>
          <w:p w14:paraId="663F2CE6" w14:textId="4B6DFE11" w:rsidR="009B46AB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opens phone’s camera</w:t>
            </w:r>
          </w:p>
          <w:p w14:paraId="55278862" w14:textId="02D26167" w:rsidR="00947499" w:rsidRPr="00A47EE3" w:rsidRDefault="00947499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take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hoto</w:t>
            </w:r>
          </w:p>
          <w:p w14:paraId="68A7EFA4" w14:textId="7E123759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heck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f the photo size is less than 5MB</w:t>
            </w:r>
          </w:p>
          <w:p w14:paraId="0DA150D4" w14:textId="5DB0EFB5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uploads p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hoto</w:t>
            </w:r>
          </w:p>
        </w:tc>
      </w:tr>
      <w:tr w:rsidR="00830BA0" w:rsidRPr="00A47EE3" w14:paraId="51548BF4" w14:textId="77777777" w:rsidTr="00294697">
        <w:trPr>
          <w:trHeight w:val="381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10B5F2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5DC672" w14:textId="78B952D5" w:rsidR="009B46AB" w:rsidRPr="00A47EE3" w:rsidRDefault="009B46AB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hooses to take photo from album instead</w:t>
            </w:r>
          </w:p>
          <w:p w14:paraId="6A85135D" w14:textId="5C8F4923" w:rsidR="009B46AB" w:rsidRPr="00A47EE3" w:rsidRDefault="009B46AB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</w:t>
            </w:r>
            <w:r w:rsidR="00830BA0" w:rsidRPr="00A47EE3">
              <w:rPr>
                <w:rFonts w:ascii="Arial" w:hAnsi="Arial" w:cs="Arial"/>
                <w:sz w:val="22"/>
                <w:szCs w:val="22"/>
                <w:lang w:val="en-SG"/>
              </w:rPr>
              <w:t>chooses a photo that is larger than 5MB</w:t>
            </w:r>
          </w:p>
          <w:p w14:paraId="4C924094" w14:textId="77777777" w:rsidR="00830BA0" w:rsidRPr="00A47EE3" w:rsidRDefault="00830BA0" w:rsidP="00FD3871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blocks upload</w:t>
            </w:r>
          </w:p>
          <w:p w14:paraId="3DF3BE5F" w14:textId="2D6DF5C5" w:rsidR="00947499" w:rsidRPr="00A47EE3" w:rsidRDefault="00830BA0" w:rsidP="00FD3871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hooses to cancel or take another photo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   </w:t>
            </w:r>
          </w:p>
          <w:p w14:paraId="4ADB1229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086C3FF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8A0069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3E7DC8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5255693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DFC10D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FDD808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649410EA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B3748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9FBF7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59F21B4B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59C73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83B636" w14:textId="0DFBFD5F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830BA0" w:rsidRPr="00A47EE3" w14:paraId="768370EB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0DF8BE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C6B77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5F1AADC2" w14:textId="77777777" w:rsidR="00042801" w:rsidRPr="00A47EE3" w:rsidRDefault="00042801" w:rsidP="0004280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042801" w:rsidRPr="00A47EE3" w14:paraId="76450B34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2D7BB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2AFD51" w14:textId="6D521F8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iew Photo</w:t>
            </w:r>
          </w:p>
        </w:tc>
      </w:tr>
      <w:tr w:rsidR="00042801" w:rsidRPr="00A47EE3" w14:paraId="4C2A4522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78D2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EE89D4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042801" w:rsidRPr="00A47EE3" w14:paraId="3A4CD3BE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B0F4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750BA7" w14:textId="5CA7E31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s a photo in the OI’s profile</w:t>
            </w:r>
          </w:p>
        </w:tc>
      </w:tr>
      <w:tr w:rsidR="00042801" w:rsidRPr="00A47EE3" w14:paraId="77A000E5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640434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02131D" w14:textId="270106D0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in OI’s profile</w:t>
            </w:r>
          </w:p>
          <w:p w14:paraId="5C255E55" w14:textId="7C143BF5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I has one or more photos in its profile</w:t>
            </w:r>
          </w:p>
          <w:p w14:paraId="52A3F94E" w14:textId="0B8D3D00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659D7403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4F500B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BEA3C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5DA69E8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7880D0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290B6" w14:textId="65DECB73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801" w:rsidRPr="00A47EE3" w14:paraId="66851B65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1DCB4F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0D7D19" w14:textId="494055AF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801" w:rsidRPr="00A47EE3" w14:paraId="7B1B2E07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8E083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78D38F" w14:textId="77777777" w:rsidR="00042801" w:rsidRPr="00A47EE3" w:rsidRDefault="00AF03E7" w:rsidP="00FD3871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photo in OI’s profile</w:t>
            </w:r>
          </w:p>
          <w:p w14:paraId="356B940B" w14:textId="06915448" w:rsidR="00AF03E7" w:rsidRPr="00A47EE3" w:rsidRDefault="00AF03E7" w:rsidP="00FD3871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expands photo to full screen</w:t>
            </w:r>
          </w:p>
        </w:tc>
      </w:tr>
      <w:tr w:rsidR="00042801" w:rsidRPr="00A47EE3" w14:paraId="03B07A3F" w14:textId="77777777" w:rsidTr="00294697">
        <w:trPr>
          <w:trHeight w:val="22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C1C00C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D2F291" w14:textId="4298327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0644F8A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E8700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9DC2BE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60164439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02C08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9FFF69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498C36F0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4419D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9F625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255FF00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2469C9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FAFA44" w14:textId="63D45CE9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196B971D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7F08A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3E09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34C44354" w14:textId="77777777" w:rsidR="004B0151" w:rsidRPr="00A47EE3" w:rsidRDefault="004B0151" w:rsidP="004B015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611925" w:rsidRPr="00A47EE3" w14:paraId="18DF44A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57C302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E1073C" w14:textId="628BF6FB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elete own photo (User)</w:t>
            </w:r>
          </w:p>
        </w:tc>
      </w:tr>
      <w:tr w:rsidR="00611925" w:rsidRPr="00A47EE3" w14:paraId="1B3F70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5590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45CFBE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611925" w:rsidRPr="00A47EE3" w14:paraId="76FFF65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08654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EE45FE" w14:textId="00DB3BBC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removes photos which they have uploaded previously</w:t>
            </w:r>
          </w:p>
        </w:tc>
      </w:tr>
      <w:tr w:rsidR="00611925" w:rsidRPr="00A47EE3" w14:paraId="27347DE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99617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FEAE01" w14:textId="77777777" w:rsidR="004B0151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in OI’s profile</w:t>
            </w:r>
          </w:p>
          <w:p w14:paraId="5391CDF9" w14:textId="77777777" w:rsidR="004102D4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uploaded one or more photos to OI’s profile before</w:t>
            </w:r>
          </w:p>
          <w:p w14:paraId="1B3DA6CB" w14:textId="755EED9C" w:rsidR="00A0418E" w:rsidRPr="00A47EE3" w:rsidRDefault="00A0418E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logged-in</w:t>
            </w:r>
          </w:p>
        </w:tc>
      </w:tr>
      <w:tr w:rsidR="00611925" w:rsidRPr="00A47EE3" w14:paraId="1BCF049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FF88B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FCC2EF" w14:textId="580F48A5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6265AC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016C7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6CF25" w14:textId="7D75AE91" w:rsidR="004B0151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611925" w:rsidRPr="00A47EE3" w14:paraId="71C4CB0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8C716D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E84C53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611925" w:rsidRPr="00A47EE3" w14:paraId="6042C3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AD4181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C3204F" w14:textId="1CD32B13" w:rsidR="004B0151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cross notation on the top right corner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f photos user has uploaded</w:t>
            </w:r>
          </w:p>
          <w:p w14:paraId="53BB3C02" w14:textId="7DFA6981" w:rsidR="004B0151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>ser tap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</w:t>
            </w:r>
          </w:p>
          <w:p w14:paraId="4D41C9BA" w14:textId="25B5CC64" w:rsidR="004102D4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a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onfirmation window</w:t>
            </w:r>
          </w:p>
          <w:p w14:paraId="1050466E" w14:textId="337C74C7" w:rsidR="00611925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taps ‘yes’ choice in confirmation window</w:t>
            </w:r>
          </w:p>
          <w:p w14:paraId="2367CD7C" w14:textId="0F50DB0B" w:rsidR="004B0151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move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hoto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from OI’s profile</w:t>
            </w:r>
          </w:p>
        </w:tc>
      </w:tr>
      <w:tr w:rsidR="00611925" w:rsidRPr="00A47EE3" w14:paraId="70AC97C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64081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4E5C69" w14:textId="77777777" w:rsidR="004B0151" w:rsidRPr="00A47EE3" w:rsidRDefault="00611925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taps ‘no’ choice in confirmation window</w:t>
            </w:r>
          </w:p>
          <w:p w14:paraId="2E2586AE" w14:textId="6AAFD8D4" w:rsidR="00611925" w:rsidRPr="00A47EE3" w:rsidRDefault="00611925" w:rsidP="00FD3871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turns to OI’s profile without removing photo</w:t>
            </w:r>
          </w:p>
        </w:tc>
      </w:tr>
      <w:tr w:rsidR="00611925" w:rsidRPr="00A47EE3" w14:paraId="394D61A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69916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6BB00B" w14:textId="1E3142AF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3A1A647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8EEDB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E02C90" w14:textId="62D7EE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31CF6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8CB5A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2240CE" w14:textId="51C16FAE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EC3EA2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AB97F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B024C" w14:textId="03B0E924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95B54D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BFF57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7F8699" w14:textId="351407A3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85F58AF" w14:textId="77777777" w:rsidR="00BB0421" w:rsidRPr="00A47EE3" w:rsidRDefault="00BB0421" w:rsidP="00BB042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AE6F97" w:rsidRPr="00A47EE3" w14:paraId="42A69B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A17B4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C1DF8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reate New OI (Admin)</w:t>
            </w:r>
          </w:p>
        </w:tc>
      </w:tr>
      <w:tr w:rsidR="00AE6F97" w:rsidRPr="00A47EE3" w14:paraId="0D9D6F8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3D92D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3F61F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AE6F97" w:rsidRPr="00A47EE3" w14:paraId="73CC91A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BABF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90DF1E" w14:textId="2063AFC2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creates new Object of Interest (OI)</w:t>
            </w:r>
          </w:p>
        </w:tc>
      </w:tr>
      <w:tr w:rsidR="00AE6F97" w:rsidRPr="00A47EE3" w14:paraId="6E888A0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FDD64C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6A3104" w14:textId="6D8422C2" w:rsidR="00AE6F97" w:rsidRPr="00A47EE3" w:rsidRDefault="00AE6F97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in Map View</w:t>
            </w:r>
          </w:p>
          <w:p w14:paraId="4FEFF478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lastRenderedPageBreak/>
              <w:t xml:space="preserve">Object of Interest 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doe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ot exist at that specific location</w:t>
            </w:r>
          </w:p>
          <w:p w14:paraId="6A12CE7D" w14:textId="0A9457CB" w:rsidR="00AE6F97" w:rsidRPr="00A47EE3" w:rsidRDefault="00AE6F97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</w:tc>
      </w:tr>
      <w:tr w:rsidR="00AE6F97" w:rsidRPr="00A47EE3" w14:paraId="43E8F70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24B2C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B0343" w14:textId="25684298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277AD85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ACC7F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63FA01" w14:textId="27BE1F56" w:rsidR="00BB0421" w:rsidRPr="00A47EE3" w:rsidRDefault="00AE6F97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AE6F97" w:rsidRPr="00A47EE3" w14:paraId="4F19A73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A9BF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CDE6BD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AE6F97" w:rsidRPr="00A47EE3" w14:paraId="218957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1D369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882D79" w14:textId="40428A38" w:rsidR="00BB0421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“Add” button</w:t>
            </w:r>
          </w:p>
          <w:p w14:paraId="63455BFD" w14:textId="1FCA0328" w:rsidR="00BB0421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drop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pin at specific location on the map</w:t>
            </w:r>
          </w:p>
          <w:p w14:paraId="547F9004" w14:textId="233C3B72" w:rsidR="00AE6F97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select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Hashtag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 unique name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or the OI</w:t>
            </w:r>
          </w:p>
          <w:p w14:paraId="09DCFCBC" w14:textId="4772E8F9" w:rsidR="00AE6F97" w:rsidRPr="00A47EE3" w:rsidRDefault="00AE6F97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adds in date created and location</w:t>
            </w:r>
          </w:p>
          <w:p w14:paraId="7646F12F" w14:textId="1C4032FC" w:rsidR="00AE6F97" w:rsidRPr="00A47EE3" w:rsidRDefault="00AE6F97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confirms creation of OI</w:t>
            </w:r>
          </w:p>
          <w:p w14:paraId="117A728D" w14:textId="026757FF" w:rsidR="00BB0421" w:rsidRPr="00A47EE3" w:rsidRDefault="00AE6F97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creates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 profile</w:t>
            </w:r>
          </w:p>
        </w:tc>
      </w:tr>
      <w:tr w:rsidR="00AE6F97" w:rsidRPr="00A47EE3" w14:paraId="7659A8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0408A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4CC621" w14:textId="728C9318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55162D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9A29F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482DE9" w14:textId="4C8E33D4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784B9D9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D47495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8945E8" w14:textId="15F3FF1A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17438FC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E9683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4F24CD" w14:textId="06672C61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17A3AE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EEE3AA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0B09A" w14:textId="3F1E28FB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58B957A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C0BF0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3023A" w14:textId="0316F151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DA25ACC" w14:textId="77777777" w:rsidR="00AD743F" w:rsidRPr="00A47EE3" w:rsidRDefault="00AD743F" w:rsidP="00AD743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C46021" w:rsidRPr="00A47EE3" w14:paraId="36573B7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82419E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1C0778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elete Object of Interest (OI)</w:t>
            </w:r>
          </w:p>
        </w:tc>
      </w:tr>
      <w:tr w:rsidR="00C46021" w:rsidRPr="00A47EE3" w14:paraId="190E898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30077E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9C44F7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C46021" w:rsidRPr="00A47EE3" w14:paraId="27A09DC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BFCD8C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3D6035" w14:textId="6C93F5CC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dministrator 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remove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existing Object of Interest (OI)</w:t>
            </w:r>
          </w:p>
        </w:tc>
      </w:tr>
      <w:tr w:rsidR="00C46021" w:rsidRPr="00A47EE3" w14:paraId="7BB38EF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D0E069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406A84" w14:textId="77777777" w:rsidR="00AD743F" w:rsidRPr="00A47EE3" w:rsidRDefault="00C46021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in Object of Interest’s Profile</w:t>
            </w:r>
          </w:p>
          <w:p w14:paraId="033DFA2F" w14:textId="70C6CD84" w:rsidR="00CB13B8" w:rsidRPr="00A47EE3" w:rsidRDefault="00CB13B8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</w:tc>
      </w:tr>
      <w:tr w:rsidR="00C46021" w:rsidRPr="00A47EE3" w14:paraId="08041A6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0E59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58BE2" w14:textId="33872885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753E390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755E7F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B704C1" w14:textId="3DBEFC29" w:rsidR="00AD743F" w:rsidRPr="00A47EE3" w:rsidRDefault="00C46021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C46021" w:rsidRPr="00A47EE3" w14:paraId="06F866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1F98D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383AEA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  <w:p w14:paraId="4A38FAC0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2F14139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2B351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9E7C87" w14:textId="23C06043" w:rsidR="00AD743F" w:rsidRPr="00A47EE3" w:rsidRDefault="00AD743F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 of the OI’s profile.</w:t>
            </w:r>
          </w:p>
          <w:p w14:paraId="771C2B82" w14:textId="593EAABC" w:rsidR="00AD743F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confirmation dialogue</w:t>
            </w:r>
          </w:p>
          <w:p w14:paraId="71036B8B" w14:textId="77777777" w:rsidR="00C46021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s ‘yes’ choice</w:t>
            </w:r>
          </w:p>
          <w:p w14:paraId="0EBE2167" w14:textId="39C90CF8" w:rsidR="00AD743F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moves</w:t>
            </w:r>
            <w:r w:rsidR="00AD743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</w:t>
            </w:r>
          </w:p>
        </w:tc>
      </w:tr>
      <w:tr w:rsidR="00C46021" w:rsidRPr="00A47EE3" w14:paraId="635861D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40FB13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ECD29B" w14:textId="73654291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53621C4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D8324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8CCB5B" w14:textId="4A78A5C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6CA9E19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E3AEC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B5D49A" w14:textId="63D2F4C0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26B1107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4099A0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527074" w14:textId="265D06B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5A0B824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D1AEDF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2E94B4" w14:textId="06ECB06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74B68EF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90A852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9607CF" w14:textId="09A03096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1468CDFD" w14:textId="77777777" w:rsidR="00B95789" w:rsidRPr="00A47EE3" w:rsidRDefault="00B95789" w:rsidP="00B9578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A135CD" w:rsidRPr="00A47EE3" w14:paraId="178611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B32CA5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45F3A" w14:textId="5C0F7483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elete Photos (Admin)</w:t>
            </w:r>
          </w:p>
        </w:tc>
      </w:tr>
      <w:tr w:rsidR="00A135CD" w:rsidRPr="00A47EE3" w14:paraId="6651D25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6C1D0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A2959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A135CD" w:rsidRPr="00A47EE3" w14:paraId="276EBA0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FE4F0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BBFEE" w14:textId="6E1D7854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removes photos that belong to an existing Object of Interest (OI)</w:t>
            </w:r>
          </w:p>
        </w:tc>
      </w:tr>
      <w:tr w:rsidR="00A135CD" w:rsidRPr="00A47EE3" w14:paraId="1592FCB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E414C1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FD2B60" w14:textId="704B809F" w:rsidR="00B95789" w:rsidRPr="00A47EE3" w:rsidRDefault="00A135CD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in Object of Interest’s Profile</w:t>
            </w:r>
          </w:p>
          <w:p w14:paraId="53B26A42" w14:textId="1528DE26" w:rsidR="00A135CD" w:rsidRPr="00A47EE3" w:rsidRDefault="00A135CD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  <w:p w14:paraId="3875ADA2" w14:textId="40D58E92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31EDEC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F4C7CD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A1D179" w14:textId="5BDF0210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324040B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A05F7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138E20" w14:textId="7CAF022A" w:rsidR="00B95789" w:rsidRPr="00A47EE3" w:rsidRDefault="00A135CD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A135CD" w:rsidRPr="00A47EE3" w14:paraId="210C9FA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FF4CD9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340CA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  <w:p w14:paraId="7DD64B1D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4A7FE7A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56B1B2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AEB850" w14:textId="32FD8E2D" w:rsidR="00B95789" w:rsidRPr="00A47EE3" w:rsidRDefault="00B95789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 of the photo to </w:t>
            </w:r>
            <w:proofErr w:type="gramStart"/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elete</w:t>
            </w:r>
            <w:proofErr w:type="gramEnd"/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t</w:t>
            </w:r>
          </w:p>
          <w:p w14:paraId="55E1C66E" w14:textId="52CF9963" w:rsidR="00B95789" w:rsidRPr="00A47EE3" w:rsidRDefault="00A135CD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a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onfirmation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indow</w:t>
            </w:r>
          </w:p>
          <w:p w14:paraId="0119D9A6" w14:textId="59ECF5C3" w:rsidR="00A135CD" w:rsidRPr="00A47EE3" w:rsidRDefault="00A135CD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s ‘yes’ choice</w:t>
            </w:r>
          </w:p>
          <w:p w14:paraId="51863D0E" w14:textId="1D31EFFB" w:rsidR="00B95789" w:rsidRPr="00A47EE3" w:rsidRDefault="00A135CD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moves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hoto</w:t>
            </w:r>
          </w:p>
          <w:p w14:paraId="25E12CC9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1ED5C0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E7845B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D6CD9" w14:textId="7BBB3A0F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514C968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BA95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DD3524" w14:textId="05EA7925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0752F06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3844F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BB665E" w14:textId="0F3635B8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6E3D214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DE72FF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E5B9B" w14:textId="2DB78CF1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2EB5A62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325DB6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1DC85" w14:textId="75A6BCC2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28B26A7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B3AC64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92EBA" w14:textId="18A45C0F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27113386" w14:textId="77777777" w:rsidR="003F0956" w:rsidRPr="00A47EE3" w:rsidRDefault="003F0956" w:rsidP="003F0956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9"/>
        <w:gridCol w:w="6197"/>
      </w:tblGrid>
      <w:tr w:rsidR="006868B9" w:rsidRPr="00A47EE3" w14:paraId="62C94DCB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F26E53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7F4D67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 route</w:t>
            </w:r>
          </w:p>
        </w:tc>
      </w:tr>
      <w:tr w:rsidR="006868B9" w:rsidRPr="00A47EE3" w14:paraId="57F0D475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266F1E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1B45B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6868B9" w:rsidRPr="00A47EE3" w14:paraId="3FAB4E6F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137EB2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F0459B" w14:textId="2133CC04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select a path if they want a route recommendation within the app.</w:t>
            </w:r>
          </w:p>
        </w:tc>
      </w:tr>
      <w:tr w:rsidR="006868B9" w:rsidRPr="00A47EE3" w14:paraId="25AA18DA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ECCD5F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F5AD2" w14:textId="77777777" w:rsidR="00251BBB" w:rsidRPr="00A47EE3" w:rsidRDefault="001F5AFD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has user’s current location</w:t>
            </w:r>
          </w:p>
          <w:p w14:paraId="7C8F6F34" w14:textId="3370AAC6" w:rsidR="00654136" w:rsidRPr="00A47EE3" w:rsidRDefault="0065413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6F330DC3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881986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47D13E" w14:textId="0A0ADCFA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751AF06C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A3F4AB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EDFD4A" w14:textId="41D6F24F" w:rsidR="003F0956" w:rsidRPr="00A47EE3" w:rsidRDefault="00E24147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6868B9" w:rsidRPr="00A47EE3" w14:paraId="7D29A54D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8658D8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0B28D1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6868B9" w:rsidRPr="00A47EE3" w14:paraId="2D21B3DD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B770D6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5642B5" w14:textId="3FED21AC" w:rsidR="00251BBB" w:rsidRPr="00A47EE3" w:rsidRDefault="00251BBB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hooses Hiking</w:t>
            </w:r>
            <w:r w:rsidR="0004270D" w:rsidRPr="00A47EE3">
              <w:rPr>
                <w:rFonts w:ascii="Arial" w:hAnsi="Arial" w:cs="Arial"/>
                <w:sz w:val="22"/>
                <w:szCs w:val="22"/>
                <w:lang w:val="en-SG"/>
              </w:rPr>
              <w:t>/Jogging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ctivity</w:t>
            </w:r>
          </w:p>
          <w:p w14:paraId="09465649" w14:textId="0081F516" w:rsidR="009E5510" w:rsidRPr="00A47EE3" w:rsidRDefault="009E5510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confirmation button</w:t>
            </w:r>
          </w:p>
          <w:p w14:paraId="433A3B1E" w14:textId="55267026" w:rsidR="006868B9" w:rsidRPr="00A47EE3" w:rsidRDefault="006868B9" w:rsidP="006868B9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calculates routes within 500m of the distance users have specified, with the starting point being the user’s location</w:t>
            </w:r>
          </w:p>
          <w:p w14:paraId="68B5CCB6" w14:textId="51F4FC7B" w:rsidR="003F0956" w:rsidRPr="00A47EE3" w:rsidRDefault="007F6EE1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="0017341F"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s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t least three recommended routes</w:t>
            </w:r>
            <w:r w:rsidR="00D15ECD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using available information on Park Tracks</w:t>
            </w:r>
          </w:p>
          <w:p w14:paraId="746A4D3B" w14:textId="5288F745" w:rsidR="000F0FD4" w:rsidRPr="00A47EE3" w:rsidRDefault="000F0FD4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the 3 recommended routes on the map</w:t>
            </w:r>
          </w:p>
        </w:tc>
      </w:tr>
      <w:tr w:rsidR="006868B9" w:rsidRPr="00A47EE3" w14:paraId="38FCC2D0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FE00A0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EDF695" w14:textId="7FFCA0BE" w:rsidR="00251BBB" w:rsidRPr="00A47EE3" w:rsidRDefault="00251BBB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ycling/Skating activity</w:t>
            </w:r>
          </w:p>
          <w:p w14:paraId="468B80F8" w14:textId="77777777" w:rsidR="003F0956" w:rsidRPr="00A47EE3" w:rsidRDefault="00251BBB" w:rsidP="00251BBB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s at least three recommended routes using available information on Park Connectors</w:t>
            </w:r>
          </w:p>
          <w:p w14:paraId="4A9C8F83" w14:textId="7E4032B7" w:rsidR="009E5510" w:rsidRPr="00A47EE3" w:rsidRDefault="009E5510" w:rsidP="009E5510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hooses no distance</w:t>
            </w:r>
          </w:p>
          <w:p w14:paraId="2B6ABDB6" w14:textId="304CAEED" w:rsidR="009E5510" w:rsidRPr="00A47EE3" w:rsidRDefault="009E5510" w:rsidP="009E5510">
            <w:pPr>
              <w:pStyle w:val="ListParagraph"/>
              <w:numPr>
                <w:ilvl w:val="0"/>
                <w:numId w:val="4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lastRenderedPageBreak/>
              <w:t>Application generates at least three recommended routes of average distance using highest number of Objects of Interest crossed</w:t>
            </w:r>
          </w:p>
        </w:tc>
      </w:tr>
      <w:tr w:rsidR="006868B9" w:rsidRPr="00A47EE3" w14:paraId="5048D7A3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CA86C8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Exce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D0EE0B" w14:textId="72FAEF22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4D5B12B4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857889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33FE7" w14:textId="1BAAEB4E" w:rsidR="00251BBB" w:rsidRPr="00A47EE3" w:rsidRDefault="00251BBB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y activity</w:t>
            </w:r>
          </w:p>
          <w:p w14:paraId="5DE8F710" w14:textId="5BAA9378" w:rsidR="003F0956" w:rsidRPr="00A47EE3" w:rsidRDefault="00251BBB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elect distance</w:t>
            </w:r>
          </w:p>
        </w:tc>
      </w:tr>
      <w:tr w:rsidR="006868B9" w:rsidRPr="00A47EE3" w14:paraId="7B1C29F2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E960D4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346BE6" w14:textId="39E844D3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76E8316C" w14:textId="77777777" w:rsidTr="00251BB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822F7D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52423" w14:textId="5BCD387A" w:rsidR="003F0956" w:rsidRPr="00A47EE3" w:rsidRDefault="003F0956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9E5510" w:rsidRPr="00A47EE3" w14:paraId="42F2476D" w14:textId="77777777" w:rsidTr="00251BB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CECDA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74156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C5F5015" w14:textId="77777777" w:rsidR="0004270D" w:rsidRPr="00A47EE3" w:rsidRDefault="0004270D" w:rsidP="0004270D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04270D" w:rsidRPr="00A47EE3" w14:paraId="0799D6F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754826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5D9E9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y Activity</w:t>
            </w:r>
          </w:p>
        </w:tc>
      </w:tr>
      <w:tr w:rsidR="0004270D" w:rsidRPr="00A47EE3" w14:paraId="30EB109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9A97D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BFA35D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04270D" w:rsidRPr="00A47EE3" w14:paraId="259FF9E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E8104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C44537" w14:textId="4203B9B3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choose the type of tracks that recommended by the system</w:t>
            </w:r>
          </w:p>
        </w:tc>
      </w:tr>
      <w:tr w:rsidR="0004270D" w:rsidRPr="00A47EE3" w14:paraId="1EABF8C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4362E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36B435" w14:textId="612D9202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selects “generate route”</w:t>
            </w:r>
          </w:p>
        </w:tc>
      </w:tr>
      <w:tr w:rsidR="0004270D" w:rsidRPr="00A47EE3" w14:paraId="0DFDC41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737B2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485BFC" w14:textId="2C4753A2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169AF19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77AC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0DB30E" w14:textId="4741D309" w:rsidR="0004270D" w:rsidRPr="00A47EE3" w:rsidRDefault="00E24147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70D" w:rsidRPr="00A47EE3" w14:paraId="06B57EB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33B92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51D718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70D" w:rsidRPr="00A47EE3" w14:paraId="5CC5B0C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B523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low of Ev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1E5ECD" w14:textId="3659DFD2" w:rsidR="0004270D" w:rsidRPr="00A47EE3" w:rsidRDefault="0004270D" w:rsidP="00E76C8E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E2414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isplay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efault </w:t>
            </w:r>
            <w:r w:rsidR="00E24147" w:rsidRPr="00A47EE3">
              <w:rPr>
                <w:rFonts w:ascii="Arial" w:hAnsi="Arial" w:cs="Arial"/>
                <w:sz w:val="22"/>
                <w:szCs w:val="22"/>
                <w:lang w:val="en-SG"/>
              </w:rPr>
              <w:t>a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“hiking/jogging” activity</w:t>
            </w:r>
          </w:p>
          <w:p w14:paraId="677DB640" w14:textId="6408E02E" w:rsidR="0004270D" w:rsidRPr="00A47EE3" w:rsidRDefault="00D24FEA" w:rsidP="00E76C8E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onfirms choice</w:t>
            </w:r>
          </w:p>
        </w:tc>
      </w:tr>
      <w:tr w:rsidR="0004270D" w:rsidRPr="00A47EE3" w14:paraId="4DECFA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1CBCD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8503BC" w14:textId="72DC6EF2" w:rsidR="0004270D" w:rsidRPr="00A47EE3" w:rsidRDefault="00D24FEA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selects “cycling/skating” tab</w:t>
            </w:r>
          </w:p>
        </w:tc>
      </w:tr>
      <w:tr w:rsidR="0004270D" w:rsidRPr="00A47EE3" w14:paraId="44CD76F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4AF58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B9ED3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662548D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5AFAB1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01AE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7B4ED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68450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2D377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B02003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0FCB5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F87DE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6C33C2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CE7EBE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10D2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FFE75D8" w14:textId="77777777" w:rsidR="00FF7061" w:rsidRPr="00A47EE3" w:rsidRDefault="00FF7061" w:rsidP="00FF706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FF7061" w:rsidRPr="00A47EE3" w14:paraId="7652945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520C24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879B9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elect Distance</w:t>
            </w:r>
          </w:p>
        </w:tc>
      </w:tr>
      <w:tr w:rsidR="00FF7061" w:rsidRPr="00A47EE3" w14:paraId="734DAAB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62626D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66C2D8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FF7061" w:rsidRPr="00A47EE3" w14:paraId="2803AA8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9BFF70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31905" w14:textId="7024D7DD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select</w:t>
            </w:r>
            <w:r w:rsidR="00B16DFF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distance of the routes they would like the application to generate</w:t>
            </w:r>
          </w:p>
        </w:tc>
      </w:tr>
      <w:tr w:rsidR="00FF7061" w:rsidRPr="00A47EE3" w14:paraId="1DC5A9B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B21BD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E1F6CB" w14:textId="3C535934" w:rsidR="00FF7061" w:rsidRPr="00A47EE3" w:rsidRDefault="00F7654E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selects “generate route”</w:t>
            </w:r>
          </w:p>
        </w:tc>
      </w:tr>
      <w:tr w:rsidR="00FF7061" w:rsidRPr="00A47EE3" w14:paraId="3DEA4E2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0D388F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3FA6AE" w14:textId="6491E68C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772A425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C5329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1BCF2" w14:textId="3907DD94" w:rsidR="00FF7061" w:rsidRPr="00A47EE3" w:rsidRDefault="00F7654E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FF7061" w:rsidRPr="00A47EE3" w14:paraId="3BE649B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3FE6D0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867FEB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FF7061" w:rsidRPr="00A47EE3" w14:paraId="3D2DD50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6C82D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581BC3" w14:textId="7928A828" w:rsidR="00FF7061" w:rsidRPr="00A47EE3" w:rsidRDefault="00FF7061" w:rsidP="00DB49FA">
            <w:pPr>
              <w:numPr>
                <w:ilvl w:val="0"/>
                <w:numId w:val="41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hooses the distance for the application to generate routes</w:t>
            </w:r>
            <w:r w:rsidR="00F7654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rom drop-down menu</w:t>
            </w:r>
          </w:p>
        </w:tc>
      </w:tr>
      <w:tr w:rsidR="00FF7061" w:rsidRPr="00A47EE3" w14:paraId="5D6BA1B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51D7BE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CE4CF8" w14:textId="751B15EC" w:rsidR="009E5510" w:rsidRPr="00A47EE3" w:rsidRDefault="009E5510" w:rsidP="009E5510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hooses no distance</w:t>
            </w:r>
          </w:p>
        </w:tc>
      </w:tr>
      <w:tr w:rsidR="00FF7061" w:rsidRPr="00A47EE3" w14:paraId="135E9823" w14:textId="77777777" w:rsidTr="00294697">
        <w:trPr>
          <w:trHeight w:val="40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86265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37FE6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5264DA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FF3AAD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7ACF06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18C17FC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17432B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88CE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106D1D33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03003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ED5CE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44F79D8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05ED7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72DF92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AE6B474" w14:textId="77777777" w:rsidR="0004270D" w:rsidRPr="00A47EE3" w:rsidRDefault="0004270D" w:rsidP="0004270D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835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91"/>
      </w:tblGrid>
      <w:tr w:rsidR="0004270D" w:rsidRPr="00A47EE3" w14:paraId="32E7803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A5804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37489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Route</w:t>
            </w:r>
          </w:p>
        </w:tc>
      </w:tr>
      <w:tr w:rsidR="0004270D" w:rsidRPr="00A47EE3" w14:paraId="100DA22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CAA0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53AC80" w14:textId="014E070E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04270D" w:rsidRPr="00A47EE3" w14:paraId="7E2E7A1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12DBCD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750AA" w14:textId="501E4964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overlays generated routes on map for user to choose</w:t>
            </w:r>
          </w:p>
        </w:tc>
      </w:tr>
      <w:tr w:rsidR="0004270D" w:rsidRPr="00A47EE3" w14:paraId="2B73722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0E0F74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73CC5A" w14:textId="40267CA4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have confirmed route generation</w:t>
            </w:r>
          </w:p>
        </w:tc>
      </w:tr>
      <w:tr w:rsidR="0004270D" w:rsidRPr="00A47EE3" w14:paraId="2356EF4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EF6418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DF8DFD" w14:textId="1F886E7B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7CEDC6D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5BAB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riority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784B4F" w14:textId="3D9FA33D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70D" w:rsidRPr="00A47EE3" w14:paraId="11D97B1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F2790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19E7A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70D" w:rsidRPr="00A47EE3" w14:paraId="5CCD31E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52FCE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low of Event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6E362" w14:textId="2D95FA85" w:rsidR="0004270D" w:rsidRPr="00A47EE3" w:rsidRDefault="008C5890" w:rsidP="00D43D2B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</w:t>
            </w:r>
            <w:r w:rsidR="00D43D2B" w:rsidRPr="00A47EE3">
              <w:rPr>
                <w:rFonts w:ascii="Arial" w:hAnsi="Arial" w:cs="Arial"/>
                <w:sz w:val="22"/>
                <w:szCs w:val="22"/>
                <w:lang w:val="en-SG"/>
              </w:rPr>
              <w:t>display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generated routes</w:t>
            </w:r>
          </w:p>
          <w:p w14:paraId="0020F6A8" w14:textId="77777777" w:rsidR="0004270D" w:rsidRPr="00A47EE3" w:rsidRDefault="0004270D" w:rsidP="00E76C8E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selects a specific route</w:t>
            </w:r>
          </w:p>
          <w:p w14:paraId="0CCE2E26" w14:textId="27A026D6" w:rsidR="00D43D2B" w:rsidRPr="00A47EE3" w:rsidRDefault="00D43D2B" w:rsidP="00E76C8E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ermanently overlays route on Map View</w:t>
            </w:r>
          </w:p>
        </w:tc>
      </w:tr>
      <w:tr w:rsidR="0004270D" w:rsidRPr="00A47EE3" w14:paraId="23DDA13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0083C6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CC0B6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7D74B4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7F9E1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FC426" w14:textId="362A5801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EA7243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45418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EE726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AE8822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255EFE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A30A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BD08FB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D60111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F3960E" w14:textId="117EEBC4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0E12F5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670C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C0F0C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265F72E" w14:textId="650DCA1D" w:rsidR="000F3FD5" w:rsidRDefault="000F3FD5" w:rsidP="00CC30D0">
      <w:pPr>
        <w:rPr>
          <w:lang w:val="en-GB"/>
        </w:rPr>
      </w:pPr>
    </w:p>
    <w:p w14:paraId="5D0F9B57" w14:textId="411E70B9" w:rsidR="000F3FD5" w:rsidRDefault="000F3FD5" w:rsidP="000F3FD5">
      <w:pPr>
        <w:pStyle w:val="Heading1"/>
        <w:rPr>
          <w:lang w:val="en-GB"/>
        </w:rPr>
      </w:pPr>
      <w:bookmarkStart w:id="6" w:name="_Toc33360727"/>
      <w:r>
        <w:rPr>
          <w:lang w:val="en-GB"/>
        </w:rPr>
        <w:t>Entity Class Diagram</w:t>
      </w:r>
      <w:bookmarkEnd w:id="6"/>
    </w:p>
    <w:p w14:paraId="47D74358" w14:textId="5124F1AE" w:rsidR="000F3FD5" w:rsidRPr="000F3FD5" w:rsidRDefault="000F3FD5" w:rsidP="000F3FD5">
      <w:pPr>
        <w:pStyle w:val="Heading1"/>
        <w:rPr>
          <w:lang w:val="en-GB"/>
        </w:rPr>
      </w:pPr>
      <w:bookmarkStart w:id="7" w:name="_Toc33360728"/>
      <w:r>
        <w:rPr>
          <w:lang w:val="en-GB"/>
        </w:rPr>
        <w:t>Key Classes (Boundary and Control)</w:t>
      </w:r>
      <w:bookmarkEnd w:id="7"/>
    </w:p>
    <w:p w14:paraId="4B84E2B9" w14:textId="5E015284" w:rsidR="000F3FD5" w:rsidRDefault="000F3FD5" w:rsidP="000F3FD5">
      <w:pPr>
        <w:pStyle w:val="Heading1"/>
        <w:rPr>
          <w:lang w:val="en-GB"/>
        </w:rPr>
      </w:pPr>
      <w:bookmarkStart w:id="8" w:name="_Toc33360729"/>
      <w:r>
        <w:rPr>
          <w:lang w:val="en-GB"/>
        </w:rPr>
        <w:t>Sequence Diagrams</w:t>
      </w:r>
      <w:bookmarkEnd w:id="8"/>
    </w:p>
    <w:p w14:paraId="73C7850A" w14:textId="753D42F7" w:rsidR="000F3FD5" w:rsidRPr="000F3FD5" w:rsidRDefault="000F3FD5" w:rsidP="000F3FD5">
      <w:pPr>
        <w:pStyle w:val="Heading1"/>
        <w:rPr>
          <w:lang w:val="en-GB"/>
        </w:rPr>
      </w:pPr>
      <w:bookmarkStart w:id="9" w:name="_Toc33360730"/>
      <w:r>
        <w:rPr>
          <w:lang w:val="en-GB"/>
        </w:rPr>
        <w:t>Dialog Map</w:t>
      </w:r>
      <w:bookmarkEnd w:id="9"/>
    </w:p>
    <w:p w14:paraId="24B53FB3" w14:textId="5E8FD164" w:rsidR="004E49F5" w:rsidRPr="0000458A" w:rsidRDefault="004E49F5" w:rsidP="00FD3871">
      <w:pPr>
        <w:pStyle w:val="Heading1"/>
        <w:numPr>
          <w:ilvl w:val="0"/>
          <w:numId w:val="6"/>
        </w:numPr>
        <w:rPr>
          <w:rFonts w:cs="Arial"/>
          <w:lang w:val="en-GB"/>
        </w:rPr>
      </w:pPr>
      <w:bookmarkStart w:id="10" w:name="_Toc33360731"/>
      <w:r w:rsidRPr="0000458A">
        <w:rPr>
          <w:rFonts w:cs="Arial"/>
          <w:lang w:val="en-GB"/>
        </w:rPr>
        <w:t>Data Dictionary</w:t>
      </w:r>
      <w:bookmarkEnd w:id="10"/>
    </w:p>
    <w:p w14:paraId="3446CE6A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3"/>
        <w:gridCol w:w="6943"/>
      </w:tblGrid>
      <w:tr w:rsidR="004E49F5" w:rsidRPr="0000458A" w14:paraId="38491E3C" w14:textId="77777777" w:rsidTr="4102EC10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6978B9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Data Dictionary</w:t>
            </w:r>
          </w:p>
        </w:tc>
      </w:tr>
      <w:tr w:rsidR="004E49F5" w:rsidRPr="0000458A" w14:paraId="7026E02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19B325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lastRenderedPageBreak/>
              <w:t>Term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A79FE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Definition</w:t>
            </w:r>
          </w:p>
        </w:tc>
      </w:tr>
      <w:tr w:rsidR="004E49F5" w:rsidRPr="0000458A" w14:paraId="5451A201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26B66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8EEE1D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ll Singapore National Parks</w:t>
            </w:r>
          </w:p>
        </w:tc>
      </w:tr>
      <w:tr w:rsidR="004E49F5" w:rsidRPr="0000458A" w14:paraId="7619E43D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C0E78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7F778B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: includes cycling tracks, footpaths, roads (kml20), step (kml46), boardwalk (77), earth tracks (78), carpark (235) - stopped at 561</w:t>
            </w:r>
          </w:p>
        </w:tc>
      </w:tr>
      <w:tr w:rsidR="004E49F5" w:rsidRPr="0000458A" w14:paraId="5C9C6C3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55E2B5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facilitie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E71EFC" w14:textId="75131FF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Any facilities within the park’s premise</w:t>
            </w:r>
            <w:r w:rsidR="00C61973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s</w:t>
            </w:r>
          </w:p>
        </w:tc>
      </w:tr>
      <w:tr w:rsidR="004E49F5" w:rsidRPr="0000458A" w14:paraId="179C6971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10698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Objects of Interest (OI)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96FC63" w14:textId="6F614676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ny object/facility in the park </w:t>
            </w:r>
            <w:r w:rsidR="006B6420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ecided by the administrator to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attract the interest of its users, such as heritage trees/fitness equipment/barbeque pits</w:t>
            </w:r>
          </w:p>
          <w:p w14:paraId="5F5D55E1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</w:p>
          <w:p w14:paraId="1AB47294" w14:textId="37014F2E" w:rsidR="004E49F5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administrators must assign one hashtag to e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ch of the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OI on creation</w:t>
            </w:r>
          </w:p>
        </w:tc>
      </w:tr>
      <w:tr w:rsidR="004E49F5" w:rsidRPr="0000458A" w14:paraId="043F658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85C71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ashtag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33187E" w14:textId="1191E925" w:rsidR="004E49F5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hows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each Object of Interest’s category</w:t>
            </w:r>
          </w:p>
        </w:tc>
      </w:tr>
      <w:tr w:rsidR="004E49F5" w:rsidRPr="0000458A" w14:paraId="1BCF1EBE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26B806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Object of Interest’s Profil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7A90B3" w14:textId="79ECFE5B" w:rsidR="00D75A69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olds</w:t>
            </w:r>
          </w:p>
          <w:p w14:paraId="5B6E78B3" w14:textId="356BAA8C" w:rsidR="004E49F5" w:rsidRPr="0000458A" w:rsidRDefault="004E49F5" w:rsidP="00FD3871">
            <w:pPr>
              <w:pStyle w:val="ListParagraph"/>
              <w:numPr>
                <w:ilvl w:val="0"/>
                <w:numId w:val="10"/>
              </w:num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ashtag assigned to the OI</w:t>
            </w:r>
          </w:p>
          <w:p w14:paraId="38193F8C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nique Name of the OI</w:t>
            </w:r>
          </w:p>
          <w:p w14:paraId="3BA7B381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ate Created by Admin</w:t>
            </w:r>
          </w:p>
          <w:p w14:paraId="2B9E26F1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cation</w:t>
            </w:r>
          </w:p>
          <w:p w14:paraId="6D48C58A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ploaded Photos</w:t>
            </w:r>
          </w:p>
        </w:tc>
      </w:tr>
      <w:tr w:rsidR="004E49F5" w:rsidRPr="0000458A" w14:paraId="6BEA603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DB302B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‘Like’ Functio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D3D6F6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 who are viewing the photos about the OI will be able to ‘like’ the photo</w:t>
            </w:r>
          </w:p>
        </w:tc>
      </w:tr>
      <w:tr w:rsidR="004E49F5" w:rsidRPr="0000458A" w14:paraId="188FF49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7A6824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F9E341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eople who are using the app</w:t>
            </w:r>
          </w:p>
        </w:tc>
      </w:tr>
      <w:tr w:rsidR="004E49F5" w:rsidRPr="0000458A" w14:paraId="440C0DE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7966E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Guest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2D5AC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People using the app with restricted functionalities without needing to log in (will not be able to ‘like’/upload photos or </w:t>
            </w:r>
            <w:proofErr w:type="gramStart"/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ync</w:t>
            </w:r>
            <w:proofErr w:type="gramEnd"/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their data across devices)</w:t>
            </w:r>
          </w:p>
        </w:tc>
      </w:tr>
      <w:tr w:rsidR="004E49F5" w:rsidRPr="0000458A" w14:paraId="30EFBC4A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7E891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dministrator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5E5BAD" w14:textId="6D8BE0C7" w:rsidR="004E49F5" w:rsidRPr="0000458A" w:rsidRDefault="00691DC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with increased permissions</w:t>
            </w:r>
          </w:p>
        </w:tc>
      </w:tr>
      <w:tr w:rsidR="004E49F5" w:rsidRPr="0000458A" w14:paraId="2BCFB374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71E7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gi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F80B21" w14:textId="2A3B23E3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llows users to access their unique accounts by entering a username and a password</w:t>
            </w:r>
          </w:p>
        </w:tc>
      </w:tr>
      <w:tr w:rsidR="004E49F5" w:rsidRPr="0000458A" w14:paraId="1F6C127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242109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gged-I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144371" w14:textId="7D19F36E" w:rsidR="004E49F5" w:rsidRPr="0000458A" w:rsidRDefault="00691DC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 user who has successfully completed their log-in procedure and has access to like, upload, and </w:t>
            </w:r>
            <w:r w:rsidR="00C44A41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emov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photo permissions</w:t>
            </w:r>
          </w:p>
        </w:tc>
      </w:tr>
      <w:tr w:rsidR="004E49F5" w:rsidRPr="0000458A" w14:paraId="5FCF4F6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0DB6A7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ap View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24E075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efault view of map will display:</w:t>
            </w:r>
          </w:p>
          <w:p w14:paraId="16C3E6C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s (shaded in green)</w:t>
            </w:r>
          </w:p>
          <w:p w14:paraId="74787CDC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 Loops (shaded in dark grey)</w:t>
            </w:r>
          </w:p>
          <w:p w14:paraId="4D5B02B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 (shaded in light grey)</w:t>
            </w:r>
          </w:p>
          <w:p w14:paraId="378373C1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arparks (shaded in beige)</w:t>
            </w:r>
          </w:p>
          <w:p w14:paraId="48FC8E1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cons to represent OI</w:t>
            </w:r>
          </w:p>
          <w:p w14:paraId="1BE35C60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</w:p>
          <w:p w14:paraId="52560311" w14:textId="77777777" w:rsidR="00C44A41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Users can customise Map View at the Filtering Page</w:t>
            </w:r>
          </w:p>
          <w:p w14:paraId="7C5B90CF" w14:textId="6315B1E1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Each information type will have their own unique icon and colour</w:t>
            </w:r>
          </w:p>
        </w:tc>
      </w:tr>
      <w:tr w:rsidR="004E49F5" w:rsidRPr="0000458A" w14:paraId="614ADE8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262C8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Filtering Pag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E6C73D" w14:textId="0BFE2EAC" w:rsidR="00C44A41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override the default view of Map View by selecting information to see on the map</w:t>
            </w:r>
          </w:p>
          <w:p w14:paraId="66866E5C" w14:textId="1CF303D5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ome examples include:</w:t>
            </w:r>
          </w:p>
          <w:p w14:paraId="4E44B848" w14:textId="77777777" w:rsidR="004E49F5" w:rsidRPr="0000458A" w:rsidRDefault="004E49F5" w:rsidP="00FD3871">
            <w:pPr>
              <w:numPr>
                <w:ilvl w:val="0"/>
                <w:numId w:val="9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o not display ‘Car Parks’</w:t>
            </w:r>
          </w:p>
          <w:p w14:paraId="374EB38C" w14:textId="37BF3CC7" w:rsidR="004E49F5" w:rsidRPr="0000458A" w:rsidRDefault="004E49F5" w:rsidP="00FD3871">
            <w:pPr>
              <w:numPr>
                <w:ilvl w:val="0"/>
                <w:numId w:val="9"/>
              </w:numPr>
              <w:spacing w:before="0" w:after="0"/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Display ‘BBQ Pits’</w:t>
            </w:r>
          </w:p>
        </w:tc>
      </w:tr>
      <w:tr w:rsidR="004E49F5" w:rsidRPr="0000458A" w14:paraId="6ED8BC2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486EC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ist View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96A8DB" w14:textId="3C1046A3" w:rsidR="004E49F5" w:rsidRPr="0000458A" w:rsidRDefault="004E49F5" w:rsidP="00CE7740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Users will be able to see </w:t>
            </w:r>
            <w:r w:rsidR="006B637F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all information on the Map View displayed </w:t>
            </w:r>
            <w:r w:rsidR="00CE7740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in a list format,</w:t>
            </w: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 sorted according to distance from the user.</w:t>
            </w:r>
          </w:p>
        </w:tc>
      </w:tr>
      <w:tr w:rsidR="00321AFA" w:rsidRPr="0000458A" w14:paraId="21F4A570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85FA9" w14:textId="75F41F83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18DE2" w14:textId="77777777" w:rsidR="003E0F4C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s connect two different parks</w:t>
            </w:r>
          </w:p>
          <w:p w14:paraId="2FBA87B3" w14:textId="70222E88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re are 30 park connectors total</w:t>
            </w:r>
            <w:r w:rsidR="003E0F4C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in Singapore</w:t>
            </w:r>
          </w:p>
        </w:tc>
      </w:tr>
      <w:tr w:rsidR="00321AFA" w:rsidRPr="0000458A" w14:paraId="4890EA9E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F310D" w14:textId="562CAFA0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track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9C82B" w14:textId="3D027AAB" w:rsidR="00321AFA" w:rsidRPr="0000458A" w:rsidRDefault="003E0F4C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</w:t>
            </w:r>
            <w:r w:rsidR="00321AFA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efer to the regular walking paths within a park</w:t>
            </w:r>
          </w:p>
        </w:tc>
      </w:tr>
      <w:tr w:rsidR="00321AFA" w:rsidRPr="0000458A" w14:paraId="7DB2740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B350E" w14:textId="14A9AA5A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ycling/skating activity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F2670" w14:textId="1781FF6E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ycling/skating</w:t>
            </w:r>
            <w:r w:rsidR="00F3598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routes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only </w:t>
            </w:r>
            <w:r w:rsidR="00F3598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park connector tracks</w:t>
            </w:r>
          </w:p>
        </w:tc>
      </w:tr>
      <w:tr w:rsidR="00321AFA" w:rsidRPr="0000458A" w14:paraId="5705DECA" w14:textId="77777777" w:rsidTr="4102EC10">
        <w:trPr>
          <w:trHeight w:val="620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D7FA3" w14:textId="3DFC6C8B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iking/jogging activity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67226" w14:textId="1F48AE28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hike/jog on both tracks and park connector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</w:t>
            </w:r>
          </w:p>
        </w:tc>
      </w:tr>
      <w:tr w:rsidR="00321AFA" w:rsidRPr="0000458A" w14:paraId="6795D471" w14:textId="77777777" w:rsidTr="4102EC10">
        <w:trPr>
          <w:trHeight w:val="265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761FA" w14:textId="14419827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istanc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FF76E" w14:textId="2732F367" w:rsidR="00F35985" w:rsidRPr="0000458A" w:rsidRDefault="00F35985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hoose d</w:t>
            </w:r>
            <w:r w:rsidR="00321AFA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stance from a dropdown menu</w:t>
            </w:r>
            <w:r w:rsidR="00E2666F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, determining how long the planned route should be</w:t>
            </w:r>
          </w:p>
          <w:p w14:paraId="2B86A5DD" w14:textId="53682187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The unit of 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easur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is 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kilometre</w:t>
            </w:r>
          </w:p>
        </w:tc>
      </w:tr>
      <w:tr w:rsidR="00321AFA" w:rsidRPr="0000458A" w14:paraId="4E1EA65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55157" w14:textId="6800525F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ecommended Route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F1EBB" w14:textId="77777777" w:rsidR="00E2666F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system should recommend the three most optimized routes for users to choose from</w:t>
            </w:r>
          </w:p>
          <w:p w14:paraId="611774FD" w14:textId="77777777" w:rsidR="00E2666F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length of the recommended routes should be within 500m of the distance specified by users</w:t>
            </w:r>
          </w:p>
          <w:p w14:paraId="72D95C76" w14:textId="77777777" w:rsidR="00B42B6B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or hiking/jogging activities, the starting point should be the user’s location (assuming the user is already in a park)</w:t>
            </w:r>
          </w:p>
          <w:p w14:paraId="111E2FDB" w14:textId="485AA630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or cycling/skating activities, the starting point should lie on a recommended park connector</w:t>
            </w:r>
          </w:p>
        </w:tc>
      </w:tr>
    </w:tbl>
    <w:p w14:paraId="0D640B20" w14:textId="2EEBCACC" w:rsidR="004E54A0" w:rsidRPr="0000458A" w:rsidRDefault="004E54A0" w:rsidP="00FD3871">
      <w:pPr>
        <w:pStyle w:val="Heading1"/>
        <w:numPr>
          <w:ilvl w:val="0"/>
          <w:numId w:val="6"/>
        </w:numPr>
        <w:rPr>
          <w:rFonts w:cs="Arial"/>
          <w:lang w:val="en-GB"/>
        </w:rPr>
      </w:pPr>
      <w:bookmarkStart w:id="11" w:name="_Toc33360732"/>
      <w:r w:rsidRPr="0000458A">
        <w:rPr>
          <w:rFonts w:cs="Arial"/>
          <w:lang w:val="en-GB"/>
        </w:rPr>
        <w:t xml:space="preserve">UI </w:t>
      </w:r>
      <w:r w:rsidR="004C3DB5" w:rsidRPr="0000458A">
        <w:rPr>
          <w:rFonts w:cs="Arial"/>
          <w:lang w:val="en-GB"/>
        </w:rPr>
        <w:t>Mock-up</w:t>
      </w:r>
      <w:bookmarkEnd w:id="11"/>
    </w:p>
    <w:p w14:paraId="4F89BB6F" w14:textId="69EA62FD" w:rsidR="003F33C5" w:rsidRPr="001B2923" w:rsidRDefault="003F33C5" w:rsidP="003F33C5">
      <w:pPr>
        <w:rPr>
          <w:rFonts w:ascii="Arial" w:hAnsi="Arial" w:cs="Arial"/>
          <w:sz w:val="22"/>
          <w:szCs w:val="22"/>
          <w:lang w:val="en-GB"/>
        </w:rPr>
      </w:pPr>
      <w:r w:rsidRPr="001B2923">
        <w:rPr>
          <w:rFonts w:ascii="Arial" w:hAnsi="Arial" w:cs="Arial"/>
          <w:sz w:val="22"/>
          <w:szCs w:val="22"/>
          <w:lang w:val="en-GB"/>
        </w:rPr>
        <w:t xml:space="preserve">Link to UI </w:t>
      </w:r>
      <w:r w:rsidR="004C3DB5" w:rsidRPr="001B2923">
        <w:rPr>
          <w:rFonts w:ascii="Arial" w:hAnsi="Arial" w:cs="Arial"/>
          <w:sz w:val="22"/>
          <w:szCs w:val="22"/>
          <w:lang w:val="en-GB"/>
        </w:rPr>
        <w:t>Mock-up</w:t>
      </w:r>
      <w:r w:rsidRPr="001B2923">
        <w:rPr>
          <w:rFonts w:ascii="Arial" w:hAnsi="Arial" w:cs="Arial"/>
          <w:sz w:val="22"/>
          <w:szCs w:val="22"/>
          <w:lang w:val="en-GB"/>
        </w:rPr>
        <w:t xml:space="preserve">: </w:t>
      </w:r>
      <w:hyperlink r:id="rId7" w:history="1">
        <w:r w:rsidR="00EE0B29" w:rsidRPr="001B2923">
          <w:rPr>
            <w:rStyle w:val="Hyperlink"/>
            <w:rFonts w:ascii="Arial" w:hAnsi="Arial" w:cs="Arial"/>
            <w:sz w:val="22"/>
            <w:szCs w:val="22"/>
            <w:lang w:val="en-GB"/>
          </w:rPr>
          <w:t>https://xd.adobe.com/view/5814c79d-7a0a-4e48-74d2-066ec8faf77f-2e25/</w:t>
        </w:r>
      </w:hyperlink>
      <w:r w:rsidR="00EE0B29" w:rsidRPr="001B2923">
        <w:rPr>
          <w:rFonts w:ascii="Arial" w:hAnsi="Arial" w:cs="Arial"/>
          <w:sz w:val="22"/>
          <w:szCs w:val="22"/>
          <w:lang w:val="en-GB"/>
        </w:rPr>
        <w:t xml:space="preserve"> </w:t>
      </w:r>
    </w:p>
    <w:sectPr w:rsidR="003F33C5" w:rsidRPr="001B2923" w:rsidSect="00B31C36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34B30"/>
    <w:multiLevelType w:val="hybridMultilevel"/>
    <w:tmpl w:val="6AAE2B24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C234BE"/>
    <w:multiLevelType w:val="multilevel"/>
    <w:tmpl w:val="11FC3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1D3872"/>
    <w:multiLevelType w:val="hybridMultilevel"/>
    <w:tmpl w:val="4218EDD0"/>
    <w:lvl w:ilvl="0" w:tplc="64322A9C">
      <w:start w:val="1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2C5FAD"/>
    <w:multiLevelType w:val="multilevel"/>
    <w:tmpl w:val="71A09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802441"/>
    <w:multiLevelType w:val="hybridMultilevel"/>
    <w:tmpl w:val="321A57A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84652"/>
    <w:multiLevelType w:val="hybridMultilevel"/>
    <w:tmpl w:val="DF3C801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AD31CA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2856E9"/>
    <w:multiLevelType w:val="hybridMultilevel"/>
    <w:tmpl w:val="1A42AE9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EA07F2"/>
    <w:multiLevelType w:val="hybridMultilevel"/>
    <w:tmpl w:val="1876DCCA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0D149A7"/>
    <w:multiLevelType w:val="hybridMultilevel"/>
    <w:tmpl w:val="ADDECDA0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B0F34FC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1461F89"/>
    <w:multiLevelType w:val="hybridMultilevel"/>
    <w:tmpl w:val="B92A1180"/>
    <w:lvl w:ilvl="0" w:tplc="08D8A5B6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E059BA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353516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88F252D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83281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B029F5"/>
    <w:multiLevelType w:val="multilevel"/>
    <w:tmpl w:val="A6546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E1F799A"/>
    <w:multiLevelType w:val="hybridMultilevel"/>
    <w:tmpl w:val="E60CF728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F0D1DE2"/>
    <w:multiLevelType w:val="hybridMultilevel"/>
    <w:tmpl w:val="4C06EE6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656B34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6C3B3B"/>
    <w:multiLevelType w:val="multilevel"/>
    <w:tmpl w:val="FE629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42334ED"/>
    <w:multiLevelType w:val="hybridMultilevel"/>
    <w:tmpl w:val="51802D2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4573E"/>
    <w:multiLevelType w:val="hybridMultilevel"/>
    <w:tmpl w:val="73A28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2250F8"/>
    <w:multiLevelType w:val="hybridMultilevel"/>
    <w:tmpl w:val="8788EDB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70564D"/>
    <w:multiLevelType w:val="hybridMultilevel"/>
    <w:tmpl w:val="37C4C36E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F343963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62932C8"/>
    <w:multiLevelType w:val="multilevel"/>
    <w:tmpl w:val="E1809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C266E8B"/>
    <w:multiLevelType w:val="hybridMultilevel"/>
    <w:tmpl w:val="240E78D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E617D17"/>
    <w:multiLevelType w:val="multilevel"/>
    <w:tmpl w:val="3DCA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0F2657D"/>
    <w:multiLevelType w:val="hybridMultilevel"/>
    <w:tmpl w:val="89889CDC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035BFE"/>
    <w:multiLevelType w:val="hybridMultilevel"/>
    <w:tmpl w:val="C64E5190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DB41A0"/>
    <w:multiLevelType w:val="hybridMultilevel"/>
    <w:tmpl w:val="94C0247C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22CA7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966F67"/>
    <w:multiLevelType w:val="multilevel"/>
    <w:tmpl w:val="3A2C09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7C407CE"/>
    <w:multiLevelType w:val="hybridMultilevel"/>
    <w:tmpl w:val="DA36E64E"/>
    <w:lvl w:ilvl="0" w:tplc="0A46640E">
      <w:start w:val="1"/>
      <w:numFmt w:val="decimal"/>
      <w:pStyle w:val="Heading1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2B77D9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E7C629B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1F51DCF"/>
    <w:multiLevelType w:val="hybridMultilevel"/>
    <w:tmpl w:val="90FEE09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4024464"/>
    <w:multiLevelType w:val="hybridMultilevel"/>
    <w:tmpl w:val="397C9AD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5403CA"/>
    <w:multiLevelType w:val="hybridMultilevel"/>
    <w:tmpl w:val="4D96D7B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FD538F"/>
    <w:multiLevelType w:val="hybridMultilevel"/>
    <w:tmpl w:val="B838E76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718180B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7E6005C"/>
    <w:multiLevelType w:val="hybridMultilevel"/>
    <w:tmpl w:val="13888E1C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C6622C8"/>
    <w:multiLevelType w:val="hybridMultilevel"/>
    <w:tmpl w:val="0A746298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E05CD9"/>
    <w:multiLevelType w:val="multilevel"/>
    <w:tmpl w:val="97841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2"/>
  </w:num>
  <w:num w:numId="2">
    <w:abstractNumId w:val="25"/>
  </w:num>
  <w:num w:numId="3">
    <w:abstractNumId w:val="44"/>
  </w:num>
  <w:num w:numId="4">
    <w:abstractNumId w:val="16"/>
  </w:num>
  <w:num w:numId="5">
    <w:abstractNumId w:val="3"/>
  </w:num>
  <w:num w:numId="6">
    <w:abstractNumId w:val="1"/>
  </w:num>
  <w:num w:numId="7">
    <w:abstractNumId w:val="20"/>
  </w:num>
  <w:num w:numId="8">
    <w:abstractNumId w:val="28"/>
  </w:num>
  <w:num w:numId="9">
    <w:abstractNumId w:val="26"/>
  </w:num>
  <w:num w:numId="10">
    <w:abstractNumId w:val="18"/>
  </w:num>
  <w:num w:numId="11">
    <w:abstractNumId w:val="34"/>
  </w:num>
  <w:num w:numId="12">
    <w:abstractNumId w:val="10"/>
  </w:num>
  <w:num w:numId="13">
    <w:abstractNumId w:val="4"/>
  </w:num>
  <w:num w:numId="14">
    <w:abstractNumId w:val="5"/>
  </w:num>
  <w:num w:numId="15">
    <w:abstractNumId w:val="27"/>
  </w:num>
  <w:num w:numId="16">
    <w:abstractNumId w:val="42"/>
  </w:num>
  <w:num w:numId="17">
    <w:abstractNumId w:val="8"/>
  </w:num>
  <w:num w:numId="18">
    <w:abstractNumId w:val="40"/>
  </w:num>
  <w:num w:numId="19">
    <w:abstractNumId w:val="24"/>
  </w:num>
  <w:num w:numId="20">
    <w:abstractNumId w:val="0"/>
  </w:num>
  <w:num w:numId="21">
    <w:abstractNumId w:val="37"/>
  </w:num>
  <w:num w:numId="22">
    <w:abstractNumId w:val="9"/>
  </w:num>
  <w:num w:numId="23">
    <w:abstractNumId w:val="33"/>
  </w:num>
  <w:num w:numId="24">
    <w:abstractNumId w:val="6"/>
  </w:num>
  <w:num w:numId="25">
    <w:abstractNumId w:val="13"/>
  </w:num>
  <w:num w:numId="26">
    <w:abstractNumId w:val="7"/>
  </w:num>
  <w:num w:numId="27">
    <w:abstractNumId w:val="21"/>
  </w:num>
  <w:num w:numId="28">
    <w:abstractNumId w:val="11"/>
  </w:num>
  <w:num w:numId="29">
    <w:abstractNumId w:val="23"/>
  </w:num>
  <w:num w:numId="30">
    <w:abstractNumId w:val="17"/>
  </w:num>
  <w:num w:numId="31">
    <w:abstractNumId w:val="31"/>
  </w:num>
  <w:num w:numId="32">
    <w:abstractNumId w:val="43"/>
  </w:num>
  <w:num w:numId="33">
    <w:abstractNumId w:val="29"/>
  </w:num>
  <w:num w:numId="34">
    <w:abstractNumId w:val="30"/>
  </w:num>
  <w:num w:numId="35">
    <w:abstractNumId w:val="12"/>
  </w:num>
  <w:num w:numId="36">
    <w:abstractNumId w:val="36"/>
  </w:num>
  <w:num w:numId="37">
    <w:abstractNumId w:val="2"/>
  </w:num>
  <w:num w:numId="38">
    <w:abstractNumId w:val="38"/>
  </w:num>
  <w:num w:numId="39">
    <w:abstractNumId w:val="14"/>
  </w:num>
  <w:num w:numId="40">
    <w:abstractNumId w:val="41"/>
  </w:num>
  <w:num w:numId="41">
    <w:abstractNumId w:val="35"/>
  </w:num>
  <w:num w:numId="42">
    <w:abstractNumId w:val="39"/>
  </w:num>
  <w:num w:numId="43">
    <w:abstractNumId w:val="19"/>
  </w:num>
  <w:num w:numId="44">
    <w:abstractNumId w:val="32"/>
  </w:num>
  <w:num w:numId="45">
    <w:abstractNumId w:val="15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szQ2ADHMTI0NlXSUglOLizPz80AKTGoBHcgwwywAAAA="/>
  </w:docVars>
  <w:rsids>
    <w:rsidRoot w:val="00110FF9"/>
    <w:rsid w:val="0000458A"/>
    <w:rsid w:val="00022DEE"/>
    <w:rsid w:val="00026544"/>
    <w:rsid w:val="0004270D"/>
    <w:rsid w:val="00042801"/>
    <w:rsid w:val="000707DA"/>
    <w:rsid w:val="00080E38"/>
    <w:rsid w:val="00085A20"/>
    <w:rsid w:val="000A2878"/>
    <w:rsid w:val="000A5FEE"/>
    <w:rsid w:val="000D7D20"/>
    <w:rsid w:val="000E691B"/>
    <w:rsid w:val="000F0FD4"/>
    <w:rsid w:val="000F2045"/>
    <w:rsid w:val="000F3FD5"/>
    <w:rsid w:val="00110FF9"/>
    <w:rsid w:val="00121394"/>
    <w:rsid w:val="00150235"/>
    <w:rsid w:val="0017341F"/>
    <w:rsid w:val="0018250A"/>
    <w:rsid w:val="00182C6D"/>
    <w:rsid w:val="00194370"/>
    <w:rsid w:val="001B2923"/>
    <w:rsid w:val="001B455E"/>
    <w:rsid w:val="001E1843"/>
    <w:rsid w:val="001F5AFD"/>
    <w:rsid w:val="002020E5"/>
    <w:rsid w:val="00214855"/>
    <w:rsid w:val="00227AA6"/>
    <w:rsid w:val="00247A0D"/>
    <w:rsid w:val="00251BBB"/>
    <w:rsid w:val="00284BB9"/>
    <w:rsid w:val="00294697"/>
    <w:rsid w:val="002A3A3D"/>
    <w:rsid w:val="002F4815"/>
    <w:rsid w:val="00321AFA"/>
    <w:rsid w:val="00323004"/>
    <w:rsid w:val="0035619A"/>
    <w:rsid w:val="00375EB3"/>
    <w:rsid w:val="003831BD"/>
    <w:rsid w:val="00390C1F"/>
    <w:rsid w:val="0039456B"/>
    <w:rsid w:val="003E0F4C"/>
    <w:rsid w:val="003F0956"/>
    <w:rsid w:val="003F33C5"/>
    <w:rsid w:val="004102D4"/>
    <w:rsid w:val="0041539A"/>
    <w:rsid w:val="004252C3"/>
    <w:rsid w:val="004266F2"/>
    <w:rsid w:val="00432AC0"/>
    <w:rsid w:val="0043595E"/>
    <w:rsid w:val="0044099F"/>
    <w:rsid w:val="00454C30"/>
    <w:rsid w:val="004A36B4"/>
    <w:rsid w:val="004A6470"/>
    <w:rsid w:val="004B0151"/>
    <w:rsid w:val="004B088E"/>
    <w:rsid w:val="004B2637"/>
    <w:rsid w:val="004B593A"/>
    <w:rsid w:val="004C3DB5"/>
    <w:rsid w:val="004D797D"/>
    <w:rsid w:val="004E1A89"/>
    <w:rsid w:val="004E49F5"/>
    <w:rsid w:val="004E54A0"/>
    <w:rsid w:val="005272B2"/>
    <w:rsid w:val="00540180"/>
    <w:rsid w:val="00543A8F"/>
    <w:rsid w:val="005531D4"/>
    <w:rsid w:val="00565930"/>
    <w:rsid w:val="0057510C"/>
    <w:rsid w:val="0058749C"/>
    <w:rsid w:val="005A0247"/>
    <w:rsid w:val="005D3847"/>
    <w:rsid w:val="00611925"/>
    <w:rsid w:val="006143A4"/>
    <w:rsid w:val="0062248D"/>
    <w:rsid w:val="00630A9E"/>
    <w:rsid w:val="00635720"/>
    <w:rsid w:val="00654136"/>
    <w:rsid w:val="006868B9"/>
    <w:rsid w:val="00691DC3"/>
    <w:rsid w:val="006B21A3"/>
    <w:rsid w:val="006B637F"/>
    <w:rsid w:val="006B6420"/>
    <w:rsid w:val="006C2819"/>
    <w:rsid w:val="006C642E"/>
    <w:rsid w:val="006E16E2"/>
    <w:rsid w:val="006F75DB"/>
    <w:rsid w:val="00713CAE"/>
    <w:rsid w:val="0072002E"/>
    <w:rsid w:val="00727A76"/>
    <w:rsid w:val="0073557B"/>
    <w:rsid w:val="00776937"/>
    <w:rsid w:val="0078335A"/>
    <w:rsid w:val="00797860"/>
    <w:rsid w:val="007A1032"/>
    <w:rsid w:val="007C7378"/>
    <w:rsid w:val="007D7CBF"/>
    <w:rsid w:val="007F6EE1"/>
    <w:rsid w:val="00817D3D"/>
    <w:rsid w:val="00830BA0"/>
    <w:rsid w:val="00837DE0"/>
    <w:rsid w:val="008620EF"/>
    <w:rsid w:val="00874DD3"/>
    <w:rsid w:val="008B13BF"/>
    <w:rsid w:val="008C2E3D"/>
    <w:rsid w:val="008C5890"/>
    <w:rsid w:val="008D7235"/>
    <w:rsid w:val="008E7761"/>
    <w:rsid w:val="00901BFB"/>
    <w:rsid w:val="00901F60"/>
    <w:rsid w:val="00914E37"/>
    <w:rsid w:val="00927A6F"/>
    <w:rsid w:val="00947499"/>
    <w:rsid w:val="009574C2"/>
    <w:rsid w:val="009858F7"/>
    <w:rsid w:val="009B21D8"/>
    <w:rsid w:val="009B270F"/>
    <w:rsid w:val="009B3523"/>
    <w:rsid w:val="009B46AB"/>
    <w:rsid w:val="009C64F5"/>
    <w:rsid w:val="009E0799"/>
    <w:rsid w:val="009E5510"/>
    <w:rsid w:val="009F36B3"/>
    <w:rsid w:val="00A0418E"/>
    <w:rsid w:val="00A135CD"/>
    <w:rsid w:val="00A23846"/>
    <w:rsid w:val="00A36D92"/>
    <w:rsid w:val="00A47EE3"/>
    <w:rsid w:val="00A7169B"/>
    <w:rsid w:val="00AA72DB"/>
    <w:rsid w:val="00AB7498"/>
    <w:rsid w:val="00AD743F"/>
    <w:rsid w:val="00AE3659"/>
    <w:rsid w:val="00AE6F97"/>
    <w:rsid w:val="00AF03E7"/>
    <w:rsid w:val="00AF356A"/>
    <w:rsid w:val="00AF4A1A"/>
    <w:rsid w:val="00B061CB"/>
    <w:rsid w:val="00B16DFF"/>
    <w:rsid w:val="00B31C36"/>
    <w:rsid w:val="00B32F95"/>
    <w:rsid w:val="00B3619F"/>
    <w:rsid w:val="00B371DB"/>
    <w:rsid w:val="00B41D90"/>
    <w:rsid w:val="00B42B6B"/>
    <w:rsid w:val="00B51F6D"/>
    <w:rsid w:val="00B57A89"/>
    <w:rsid w:val="00B90DAB"/>
    <w:rsid w:val="00B926EC"/>
    <w:rsid w:val="00B95789"/>
    <w:rsid w:val="00BB0421"/>
    <w:rsid w:val="00BB325C"/>
    <w:rsid w:val="00BD483C"/>
    <w:rsid w:val="00BE7267"/>
    <w:rsid w:val="00C0448D"/>
    <w:rsid w:val="00C2611C"/>
    <w:rsid w:val="00C330AB"/>
    <w:rsid w:val="00C3522E"/>
    <w:rsid w:val="00C41EBC"/>
    <w:rsid w:val="00C44A41"/>
    <w:rsid w:val="00C46021"/>
    <w:rsid w:val="00C61973"/>
    <w:rsid w:val="00C75CBD"/>
    <w:rsid w:val="00C95EFF"/>
    <w:rsid w:val="00CA56F7"/>
    <w:rsid w:val="00CB13B8"/>
    <w:rsid w:val="00CB649B"/>
    <w:rsid w:val="00CC1C26"/>
    <w:rsid w:val="00CC30D0"/>
    <w:rsid w:val="00CD03EC"/>
    <w:rsid w:val="00CD3334"/>
    <w:rsid w:val="00CE372F"/>
    <w:rsid w:val="00CE7740"/>
    <w:rsid w:val="00D1103C"/>
    <w:rsid w:val="00D15ECD"/>
    <w:rsid w:val="00D24FEA"/>
    <w:rsid w:val="00D34CE1"/>
    <w:rsid w:val="00D36AD9"/>
    <w:rsid w:val="00D43D2B"/>
    <w:rsid w:val="00D646C9"/>
    <w:rsid w:val="00D75A69"/>
    <w:rsid w:val="00D75FF2"/>
    <w:rsid w:val="00D91452"/>
    <w:rsid w:val="00DA7187"/>
    <w:rsid w:val="00DB49FA"/>
    <w:rsid w:val="00DD52C3"/>
    <w:rsid w:val="00DF7276"/>
    <w:rsid w:val="00E155AA"/>
    <w:rsid w:val="00E24147"/>
    <w:rsid w:val="00E2666F"/>
    <w:rsid w:val="00E27B26"/>
    <w:rsid w:val="00E76C8E"/>
    <w:rsid w:val="00EA2FF2"/>
    <w:rsid w:val="00EC1039"/>
    <w:rsid w:val="00EC16B8"/>
    <w:rsid w:val="00EE0B29"/>
    <w:rsid w:val="00EE5D12"/>
    <w:rsid w:val="00F22753"/>
    <w:rsid w:val="00F24CCA"/>
    <w:rsid w:val="00F34409"/>
    <w:rsid w:val="00F35985"/>
    <w:rsid w:val="00F4707B"/>
    <w:rsid w:val="00F604DB"/>
    <w:rsid w:val="00F7654E"/>
    <w:rsid w:val="00F777EE"/>
    <w:rsid w:val="00F86FCE"/>
    <w:rsid w:val="00FD3871"/>
    <w:rsid w:val="00FF4A82"/>
    <w:rsid w:val="00FF7061"/>
    <w:rsid w:val="1678E428"/>
    <w:rsid w:val="1C12E316"/>
    <w:rsid w:val="4102EC10"/>
    <w:rsid w:val="561B21C6"/>
    <w:rsid w:val="63B0FD52"/>
    <w:rsid w:val="79F7B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D3B63"/>
  <w15:chartTrackingRefBased/>
  <w15:docId w15:val="{FEB7B8DB-81F8-47E9-AD13-1625DAA5F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10FF9"/>
    <w:pPr>
      <w:spacing w:before="100" w:after="200" w:line="276" w:lineRule="auto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3FD5"/>
    <w:pPr>
      <w:keepNext/>
      <w:keepLines/>
      <w:numPr>
        <w:numId w:val="11"/>
      </w:numPr>
      <w:spacing w:before="240" w:after="0"/>
      <w:outlineLvl w:val="0"/>
    </w:pPr>
    <w:rPr>
      <w:rFonts w:ascii="Arial" w:eastAsiaTheme="majorEastAsia" w:hAnsi="Arial" w:cstheme="majorBidi"/>
      <w:b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0FF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10FF9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F3FD5"/>
    <w:rPr>
      <w:rFonts w:ascii="Arial" w:eastAsiaTheme="majorEastAsia" w:hAnsi="Arial" w:cstheme="majorBidi"/>
      <w:b/>
      <w:sz w:val="32"/>
      <w:szCs w:val="32"/>
      <w:u w:val="single"/>
    </w:rPr>
  </w:style>
  <w:style w:type="character" w:styleId="Hyperlink">
    <w:name w:val="Hyperlink"/>
    <w:basedOn w:val="DefaultParagraphFont"/>
    <w:uiPriority w:val="99"/>
    <w:unhideWhenUsed/>
    <w:rsid w:val="00EE0B2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0B29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AF4A1A"/>
    <w:pPr>
      <w:spacing w:line="259" w:lineRule="auto"/>
      <w:outlineLvl w:val="9"/>
    </w:pPr>
    <w:rPr>
      <w:b w:val="0"/>
      <w:color w:val="365F91" w:themeColor="accent1" w:themeShade="BF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AF4A1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1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6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xd.adobe.com/view/5814c79d-7a0a-4e48-74d2-066ec8faf77f-2e2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BA0F35-D764-4AD8-A896-7D2B3DF99A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32</Words>
  <Characters>15578</Characters>
  <Application>Microsoft Office Word</Application>
  <DocSecurity>0</DocSecurity>
  <Lines>129</Lines>
  <Paragraphs>36</Paragraphs>
  <ScaleCrop>false</ScaleCrop>
  <Company/>
  <LinksUpToDate>false</LinksUpToDate>
  <CharactersWithSpaces>18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SHEN GUANGXU#</dc:creator>
  <cp:keywords/>
  <dc:description/>
  <cp:lastModifiedBy>#CHOONG HAN YI#</cp:lastModifiedBy>
  <cp:revision>139</cp:revision>
  <dcterms:created xsi:type="dcterms:W3CDTF">2020-02-14T11:08:00Z</dcterms:created>
  <dcterms:modified xsi:type="dcterms:W3CDTF">2020-02-23T06:32:00Z</dcterms:modified>
</cp:coreProperties>
</file>